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28" w:type="dxa"/>
        <w:tblLook w:val="04A0" w:firstRow="1" w:lastRow="0" w:firstColumn="1" w:lastColumn="0" w:noHBand="0" w:noVBand="1"/>
      </w:tblPr>
      <w:tblGrid>
        <w:gridCol w:w="6498"/>
        <w:gridCol w:w="3330"/>
      </w:tblGrid>
      <w:tr w:rsidR="00DD1B78" w:rsidRPr="00FE4B01" w14:paraId="35DD62E9" w14:textId="77777777" w:rsidTr="001417E6">
        <w:tc>
          <w:tcPr>
            <w:tcW w:w="6498" w:type="dxa"/>
            <w:shd w:val="clear" w:color="auto" w:fill="auto"/>
          </w:tcPr>
          <w:p w14:paraId="2F282F75" w14:textId="77777777" w:rsidR="00DD1B78" w:rsidRPr="00FE4B01" w:rsidRDefault="00DD1B78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left" w:pos="259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bookmarkStart w:id="0" w:name="_Toc56187489"/>
            <w:r w:rsidRPr="00FE4B01">
              <w:rPr>
                <w:color w:val="000000"/>
                <w:sz w:val="22"/>
                <w:szCs w:val="22"/>
                <w:lang w:val="es-US" w:eastAsia="es-ES"/>
              </w:rPr>
              <w:t>CONSEJO PERMANENTE DE LA</w:t>
            </w:r>
          </w:p>
          <w:p w14:paraId="33B1763E" w14:textId="77777777" w:rsidR="00DD1B78" w:rsidRPr="00FE4B01" w:rsidRDefault="00DD1B78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ORGANIZACIÓN DE LOS ESTADOS AMERICANOS</w:t>
            </w:r>
          </w:p>
          <w:p w14:paraId="3A120117" w14:textId="77777777" w:rsidR="00DD1B78" w:rsidRPr="00FE4B01" w:rsidRDefault="00DD1B78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5FC09DA7" w14:textId="77777777" w:rsidR="00BB524E" w:rsidRPr="00FE4B01" w:rsidRDefault="00DD1B78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COMISIÓN DE ASUNTOS JURÍDICOS Y POLÍTICOS</w:t>
            </w:r>
            <w:r w:rsidR="00BB524E" w:rsidRPr="00FE4B01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7B6D08C0" w14:textId="77777777" w:rsidR="00BB524E" w:rsidRPr="00FE4B01" w:rsidRDefault="00BB524E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  <w:p w14:paraId="096D5A6E" w14:textId="712CA5E3" w:rsidR="00AB5E9D" w:rsidRPr="00FE4B01" w:rsidRDefault="00AB5E9D" w:rsidP="00195644">
            <w:pPr>
              <w:widowControl/>
              <w:tabs>
                <w:tab w:val="clear" w:pos="720"/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200"/>
                <w:tab w:val="clear" w:pos="7920"/>
              </w:tabs>
              <w:jc w:val="center"/>
              <w:rPr>
                <w:color w:val="000000"/>
                <w:sz w:val="22"/>
                <w:szCs w:val="22"/>
                <w:lang w:val="es-US" w:eastAsia="es-ES"/>
              </w:rPr>
            </w:pPr>
          </w:p>
        </w:tc>
        <w:tc>
          <w:tcPr>
            <w:tcW w:w="3330" w:type="dxa"/>
            <w:shd w:val="clear" w:color="auto" w:fill="auto"/>
          </w:tcPr>
          <w:p w14:paraId="4332DF90" w14:textId="77777777" w:rsidR="00DD1B78" w:rsidRPr="00FE4B01" w:rsidRDefault="00DD1B78" w:rsidP="00195644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132"/>
                <w:tab w:val="left" w:pos="7965"/>
              </w:tabs>
              <w:ind w:left="706" w:right="-56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OEA/</w:t>
            </w:r>
            <w:proofErr w:type="spellStart"/>
            <w:r w:rsidRPr="00FE4B01">
              <w:rPr>
                <w:color w:val="000000"/>
                <w:sz w:val="22"/>
                <w:szCs w:val="22"/>
                <w:lang w:val="es-US" w:eastAsia="es-ES"/>
              </w:rPr>
              <w:t>Ser.G</w:t>
            </w:r>
            <w:proofErr w:type="spellEnd"/>
            <w:r w:rsidRPr="00FE4B01">
              <w:rPr>
                <w:color w:val="000000"/>
                <w:sz w:val="22"/>
                <w:szCs w:val="22"/>
                <w:lang w:val="es-US" w:eastAsia="es-ES"/>
              </w:rPr>
              <w:t xml:space="preserve"> </w:t>
            </w:r>
          </w:p>
          <w:p w14:paraId="11B77A98" w14:textId="65E6AC5E" w:rsidR="00DD1B78" w:rsidRPr="00FE4B01" w:rsidRDefault="00963278" w:rsidP="00195644">
            <w:pPr>
              <w:widowControl/>
              <w:tabs>
                <w:tab w:val="clear" w:pos="1440"/>
                <w:tab w:val="clear" w:pos="2160"/>
                <w:tab w:val="clear" w:pos="288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3582"/>
                <w:tab w:val="left" w:pos="7965"/>
              </w:tabs>
              <w:ind w:left="706" w:right="-1109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CP/</w:t>
            </w:r>
            <w:r w:rsidR="00DD1B78" w:rsidRPr="00FE4B01">
              <w:rPr>
                <w:color w:val="000000"/>
                <w:sz w:val="22"/>
                <w:szCs w:val="22"/>
                <w:lang w:val="es-US" w:eastAsia="es-ES"/>
              </w:rPr>
              <w:t>CAJP</w:t>
            </w:r>
            <w:r w:rsidR="00B61398" w:rsidRPr="00FE4B01">
              <w:rPr>
                <w:color w:val="000000"/>
                <w:sz w:val="22"/>
                <w:szCs w:val="22"/>
                <w:lang w:val="es-US" w:eastAsia="es-ES"/>
              </w:rPr>
              <w:t>-</w:t>
            </w:r>
            <w:r w:rsidR="00DC0BF5" w:rsidRPr="00FE4B01">
              <w:rPr>
                <w:color w:val="000000"/>
                <w:sz w:val="22"/>
                <w:szCs w:val="22"/>
                <w:lang w:val="es-US" w:eastAsia="es-ES"/>
              </w:rPr>
              <w:t>36</w:t>
            </w:r>
            <w:r w:rsidR="00AF3E15" w:rsidRPr="00FE4B01">
              <w:rPr>
                <w:color w:val="000000"/>
                <w:sz w:val="22"/>
                <w:szCs w:val="22"/>
                <w:lang w:val="es-US" w:eastAsia="es-ES"/>
              </w:rPr>
              <w:t>71</w:t>
            </w:r>
            <w:r w:rsidR="005F354A" w:rsidRPr="00FE4B01">
              <w:rPr>
                <w:color w:val="000000"/>
                <w:sz w:val="22"/>
                <w:szCs w:val="22"/>
                <w:lang w:val="es-US" w:eastAsia="es-ES"/>
              </w:rPr>
              <w:t>/</w:t>
            </w:r>
            <w:r w:rsidR="00293A84" w:rsidRPr="00FE4B01">
              <w:rPr>
                <w:color w:val="000000"/>
                <w:sz w:val="22"/>
                <w:szCs w:val="22"/>
                <w:lang w:val="es-US" w:eastAsia="es-ES"/>
              </w:rPr>
              <w:t>22</w:t>
            </w:r>
          </w:p>
          <w:p w14:paraId="46E6E68B" w14:textId="1857A606" w:rsidR="00DD1B78" w:rsidRPr="00FE4B01" w:rsidRDefault="00D009C9" w:rsidP="00195644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17</w:t>
            </w:r>
            <w:r w:rsidR="00DC0BF5" w:rsidRPr="00FE4B01">
              <w:rPr>
                <w:color w:val="000000"/>
                <w:sz w:val="22"/>
                <w:szCs w:val="22"/>
                <w:lang w:val="es-US" w:eastAsia="es-ES"/>
              </w:rPr>
              <w:t xml:space="preserve"> junio </w:t>
            </w:r>
            <w:r w:rsidR="003C7EDB" w:rsidRPr="00FE4B01">
              <w:rPr>
                <w:color w:val="000000"/>
                <w:sz w:val="22"/>
                <w:szCs w:val="22"/>
                <w:lang w:val="es-US" w:eastAsia="es-ES"/>
              </w:rPr>
              <w:t>2022</w:t>
            </w:r>
          </w:p>
          <w:p w14:paraId="23274DB8" w14:textId="77777777" w:rsidR="00DD1B78" w:rsidRPr="00FE4B01" w:rsidRDefault="00DD1B78" w:rsidP="00195644">
            <w:pPr>
              <w:widowControl/>
              <w:tabs>
                <w:tab w:val="clear" w:pos="1440"/>
                <w:tab w:val="clear" w:pos="2160"/>
                <w:tab w:val="clear" w:pos="3600"/>
                <w:tab w:val="clear" w:pos="4320"/>
                <w:tab w:val="clear" w:pos="5760"/>
                <w:tab w:val="clear" w:pos="6480"/>
                <w:tab w:val="clear" w:pos="7920"/>
                <w:tab w:val="center" w:pos="2880"/>
                <w:tab w:val="left" w:pos="7965"/>
              </w:tabs>
              <w:ind w:left="706"/>
              <w:jc w:val="left"/>
              <w:rPr>
                <w:color w:val="000000"/>
                <w:sz w:val="22"/>
                <w:szCs w:val="22"/>
                <w:lang w:val="es-US" w:eastAsia="es-ES"/>
              </w:rPr>
            </w:pPr>
            <w:r w:rsidRPr="00FE4B01">
              <w:rPr>
                <w:color w:val="000000"/>
                <w:sz w:val="22"/>
                <w:szCs w:val="22"/>
                <w:lang w:val="es-US" w:eastAsia="es-ES"/>
              </w:rPr>
              <w:t>Original: español</w:t>
            </w:r>
          </w:p>
        </w:tc>
      </w:tr>
    </w:tbl>
    <w:bookmarkEnd w:id="0"/>
    <w:p w14:paraId="1FCAEFDE" w14:textId="1E265EEA" w:rsidR="00171F67" w:rsidRPr="00FE4B01" w:rsidRDefault="00171F67" w:rsidP="006A053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  <w:r w:rsidRPr="00FE4B01">
        <w:rPr>
          <w:rFonts w:eastAsia="Calibri"/>
          <w:sz w:val="22"/>
          <w:szCs w:val="22"/>
          <w:lang w:val="es-US"/>
        </w:rPr>
        <w:t>A V I S O</w:t>
      </w:r>
    </w:p>
    <w:p w14:paraId="4113F892" w14:textId="77777777" w:rsidR="006A0535" w:rsidRPr="00FE4B01" w:rsidRDefault="006A0535" w:rsidP="006A0535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</w:p>
    <w:p w14:paraId="4760E08E" w14:textId="0BEFD324" w:rsidR="00171F67" w:rsidRPr="00FE4B01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eastAsia="Calibri"/>
          <w:sz w:val="22"/>
          <w:szCs w:val="22"/>
          <w:lang w:val="es-US"/>
        </w:rPr>
      </w:pPr>
      <w:r w:rsidRPr="00FE4B01">
        <w:rPr>
          <w:rFonts w:eastAsia="Calibri"/>
          <w:sz w:val="22"/>
          <w:szCs w:val="22"/>
          <w:lang w:val="es-US"/>
        </w:rPr>
        <w:t>(</w:t>
      </w:r>
      <w:r w:rsidRPr="00FE4B01">
        <w:rPr>
          <w:rFonts w:eastAsia="Calibri"/>
          <w:bCs/>
          <w:sz w:val="22"/>
          <w:szCs w:val="22"/>
          <w:lang w:val="es-CO"/>
        </w:rPr>
        <w:t xml:space="preserve">Enlaces para la </w:t>
      </w:r>
      <w:r w:rsidR="00D43FE3" w:rsidRPr="00FE4B01">
        <w:rPr>
          <w:rFonts w:eastAsia="Calibri"/>
          <w:bCs/>
          <w:sz w:val="22"/>
          <w:szCs w:val="22"/>
          <w:lang w:val="es-CO"/>
        </w:rPr>
        <w:t xml:space="preserve">reunión </w:t>
      </w:r>
      <w:r w:rsidR="002C625E" w:rsidRPr="00FE4B01">
        <w:rPr>
          <w:rFonts w:eastAsia="Calibri"/>
          <w:bCs/>
          <w:sz w:val="22"/>
          <w:szCs w:val="22"/>
          <w:lang w:val="es-CO"/>
        </w:rPr>
        <w:t xml:space="preserve">ordinaria </w:t>
      </w:r>
      <w:r w:rsidRPr="00FE4B01">
        <w:rPr>
          <w:rFonts w:eastAsia="Calibri"/>
          <w:bCs/>
          <w:sz w:val="22"/>
          <w:szCs w:val="22"/>
          <w:lang w:val="es-CO"/>
        </w:rPr>
        <w:t>virtual de</w:t>
      </w:r>
      <w:r w:rsidR="00B61398" w:rsidRPr="00FE4B01">
        <w:rPr>
          <w:rFonts w:eastAsia="Calibri"/>
          <w:bCs/>
          <w:sz w:val="22"/>
          <w:szCs w:val="22"/>
          <w:lang w:val="es-CO"/>
        </w:rPr>
        <w:t xml:space="preserve"> la CAJP convocada </w:t>
      </w:r>
      <w:r w:rsidRPr="00FE4B01">
        <w:rPr>
          <w:rFonts w:eastAsia="Calibri"/>
          <w:bCs/>
          <w:sz w:val="22"/>
          <w:szCs w:val="22"/>
          <w:lang w:val="es-CO"/>
        </w:rPr>
        <w:t xml:space="preserve">para </w:t>
      </w:r>
      <w:r w:rsidR="00195644" w:rsidRPr="00FE4B01">
        <w:rPr>
          <w:rFonts w:eastAsia="Calibri"/>
          <w:bCs/>
          <w:sz w:val="22"/>
          <w:szCs w:val="22"/>
          <w:lang w:val="es-CO"/>
        </w:rPr>
        <w:br/>
      </w:r>
      <w:r w:rsidRPr="00FE4B01">
        <w:rPr>
          <w:rFonts w:eastAsia="Calibri"/>
          <w:bCs/>
          <w:sz w:val="22"/>
          <w:szCs w:val="22"/>
          <w:lang w:val="es-CO"/>
        </w:rPr>
        <w:t xml:space="preserve">el </w:t>
      </w:r>
      <w:r w:rsidR="00957195" w:rsidRPr="00FE4B01">
        <w:rPr>
          <w:rFonts w:eastAsia="Calibri"/>
          <w:bCs/>
          <w:sz w:val="22"/>
          <w:szCs w:val="22"/>
          <w:lang w:val="es-CO"/>
        </w:rPr>
        <w:t>jueves</w:t>
      </w:r>
      <w:r w:rsidR="005E6E9C" w:rsidRPr="00FE4B01">
        <w:rPr>
          <w:rFonts w:eastAsia="Calibri"/>
          <w:bCs/>
          <w:sz w:val="22"/>
          <w:szCs w:val="22"/>
          <w:lang w:val="es-CO"/>
        </w:rPr>
        <w:t xml:space="preserve"> </w:t>
      </w:r>
      <w:r w:rsidR="00DC0BF5" w:rsidRPr="00FE4B01">
        <w:rPr>
          <w:rFonts w:eastAsia="Calibri"/>
          <w:bCs/>
          <w:sz w:val="22"/>
          <w:szCs w:val="22"/>
          <w:lang w:val="es-CO"/>
        </w:rPr>
        <w:t xml:space="preserve">23 </w:t>
      </w:r>
      <w:r w:rsidR="005E6E9C" w:rsidRPr="00FE4B01">
        <w:rPr>
          <w:rFonts w:eastAsia="Calibri"/>
          <w:bCs/>
          <w:sz w:val="22"/>
          <w:szCs w:val="22"/>
          <w:lang w:val="es-CO"/>
        </w:rPr>
        <w:t xml:space="preserve">de </w:t>
      </w:r>
      <w:r w:rsidR="00DC0BF5" w:rsidRPr="00FE4B01">
        <w:rPr>
          <w:rFonts w:eastAsia="Calibri"/>
          <w:bCs/>
          <w:sz w:val="22"/>
          <w:szCs w:val="22"/>
          <w:lang w:val="es-CO"/>
        </w:rPr>
        <w:t xml:space="preserve">junio </w:t>
      </w:r>
      <w:r w:rsidRPr="00FE4B01">
        <w:rPr>
          <w:rFonts w:eastAsia="Calibri"/>
          <w:bCs/>
          <w:sz w:val="22"/>
          <w:szCs w:val="22"/>
          <w:lang w:val="es-CO"/>
        </w:rPr>
        <w:t xml:space="preserve">de </w:t>
      </w:r>
      <w:r w:rsidR="003C7EDB" w:rsidRPr="00FE4B01">
        <w:rPr>
          <w:rFonts w:eastAsia="Calibri"/>
          <w:bCs/>
          <w:sz w:val="22"/>
          <w:szCs w:val="22"/>
          <w:lang w:val="es-CO"/>
        </w:rPr>
        <w:t xml:space="preserve">2022 </w:t>
      </w:r>
      <w:r w:rsidR="00553EB9" w:rsidRPr="00FE4B01">
        <w:rPr>
          <w:rFonts w:eastAsia="Calibri"/>
          <w:bCs/>
          <w:sz w:val="22"/>
          <w:szCs w:val="22"/>
          <w:lang w:val="es-CO"/>
        </w:rPr>
        <w:t xml:space="preserve">de 2:30 a </w:t>
      </w:r>
      <w:r w:rsidR="00624B6A" w:rsidRPr="00FE4B01">
        <w:rPr>
          <w:rFonts w:eastAsia="Calibri"/>
          <w:bCs/>
          <w:sz w:val="22"/>
          <w:szCs w:val="22"/>
          <w:lang w:val="es-CO"/>
        </w:rPr>
        <w:t>5</w:t>
      </w:r>
      <w:r w:rsidR="00553EB9" w:rsidRPr="00FE4B01">
        <w:rPr>
          <w:rFonts w:eastAsia="Calibri"/>
          <w:bCs/>
          <w:sz w:val="22"/>
          <w:szCs w:val="22"/>
          <w:lang w:val="es-CO"/>
        </w:rPr>
        <w:t>:</w:t>
      </w:r>
      <w:r w:rsidR="00624B6A" w:rsidRPr="00FE4B01">
        <w:rPr>
          <w:rFonts w:eastAsia="Calibri"/>
          <w:bCs/>
          <w:sz w:val="22"/>
          <w:szCs w:val="22"/>
          <w:lang w:val="es-CO"/>
        </w:rPr>
        <w:t>3</w:t>
      </w:r>
      <w:r w:rsidR="00553EB9" w:rsidRPr="00FE4B01">
        <w:rPr>
          <w:rFonts w:eastAsia="Calibri"/>
          <w:bCs/>
          <w:sz w:val="22"/>
          <w:szCs w:val="22"/>
          <w:lang w:val="es-CO"/>
        </w:rPr>
        <w:t>0 p.m.</w:t>
      </w:r>
      <w:r w:rsidRPr="00FE4B01">
        <w:rPr>
          <w:rFonts w:eastAsia="Calibri"/>
          <w:sz w:val="22"/>
          <w:szCs w:val="22"/>
          <w:lang w:val="es-US"/>
        </w:rPr>
        <w:t>)</w:t>
      </w:r>
    </w:p>
    <w:p w14:paraId="38A32558" w14:textId="035A6039" w:rsidR="00B61398" w:rsidRPr="00FE4B01" w:rsidRDefault="005F354A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sz w:val="22"/>
          <w:szCs w:val="22"/>
          <w:lang w:val="es-US"/>
        </w:rPr>
      </w:pPr>
      <w:r w:rsidRPr="00FE4B01">
        <w:rPr>
          <w:sz w:val="22"/>
          <w:szCs w:val="22"/>
          <w:lang w:val="es-US"/>
        </w:rPr>
        <w:t xml:space="preserve"> </w:t>
      </w:r>
    </w:p>
    <w:p w14:paraId="3654F5BB" w14:textId="0F613520" w:rsidR="00171F67" w:rsidRPr="00FE4B01" w:rsidRDefault="005F354A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VE" w:eastAsia="es-ES"/>
        </w:rPr>
      </w:pPr>
      <w:r w:rsidRPr="00FE4B01">
        <w:rPr>
          <w:noProof/>
          <w:sz w:val="22"/>
          <w:szCs w:val="22"/>
          <w:lang w:val="es-US"/>
        </w:rPr>
        <w:t xml:space="preserve">La Secretaría del Consejo Permanente saluda atentamente a las Misiones Permanentes y, </w:t>
      </w:r>
      <w:r w:rsidR="00195644" w:rsidRPr="00FE4B01">
        <w:rPr>
          <w:noProof/>
          <w:sz w:val="22"/>
          <w:szCs w:val="22"/>
          <w:lang w:val="es-US"/>
        </w:rPr>
        <w:t>a</w:t>
      </w:r>
      <w:r w:rsidR="00AB2603" w:rsidRPr="00FE4B01">
        <w:rPr>
          <w:noProof/>
          <w:sz w:val="22"/>
          <w:szCs w:val="22"/>
          <w:lang w:val="es-US"/>
        </w:rPr>
        <w:t xml:space="preserve"> solicitud</w:t>
      </w:r>
      <w:r w:rsidRPr="00FE4B01">
        <w:rPr>
          <w:noProof/>
          <w:sz w:val="22"/>
          <w:szCs w:val="22"/>
          <w:lang w:val="es-US"/>
        </w:rPr>
        <w:t xml:space="preserve"> de</w:t>
      </w:r>
      <w:r w:rsidR="003C7EDB" w:rsidRPr="00FE4B01">
        <w:rPr>
          <w:noProof/>
          <w:sz w:val="22"/>
          <w:szCs w:val="22"/>
          <w:lang w:val="es-US"/>
        </w:rPr>
        <w:t xml:space="preserve"> </w:t>
      </w:r>
      <w:r w:rsidRPr="00FE4B01">
        <w:rPr>
          <w:noProof/>
          <w:sz w:val="22"/>
          <w:szCs w:val="22"/>
          <w:lang w:val="es-US"/>
        </w:rPr>
        <w:t>l</w:t>
      </w:r>
      <w:r w:rsidR="003C7EDB" w:rsidRPr="00FE4B01">
        <w:rPr>
          <w:noProof/>
          <w:sz w:val="22"/>
          <w:szCs w:val="22"/>
          <w:lang w:val="es-US"/>
        </w:rPr>
        <w:t>a</w:t>
      </w:r>
      <w:r w:rsidRPr="00FE4B01">
        <w:rPr>
          <w:noProof/>
          <w:sz w:val="22"/>
          <w:szCs w:val="22"/>
          <w:lang w:val="es-US"/>
        </w:rPr>
        <w:t xml:space="preserve"> President</w:t>
      </w:r>
      <w:r w:rsidR="003C7EDB" w:rsidRPr="00FE4B01">
        <w:rPr>
          <w:noProof/>
          <w:sz w:val="22"/>
          <w:szCs w:val="22"/>
          <w:lang w:val="es-US"/>
        </w:rPr>
        <w:t>a</w:t>
      </w:r>
      <w:r w:rsidRPr="00FE4B01">
        <w:rPr>
          <w:noProof/>
          <w:sz w:val="22"/>
          <w:szCs w:val="22"/>
          <w:lang w:val="es-US"/>
        </w:rPr>
        <w:t xml:space="preserve"> </w:t>
      </w:r>
      <w:r w:rsidR="00B61398" w:rsidRPr="00FE4B01">
        <w:rPr>
          <w:noProof/>
          <w:sz w:val="22"/>
          <w:szCs w:val="22"/>
          <w:lang w:val="es-US"/>
        </w:rPr>
        <w:t>de la Comision de Asuntos Jur</w:t>
      </w:r>
      <w:r w:rsidR="004E7107" w:rsidRPr="00FE4B01">
        <w:rPr>
          <w:noProof/>
          <w:sz w:val="22"/>
          <w:szCs w:val="22"/>
          <w:lang w:val="es-US"/>
        </w:rPr>
        <w:t>í</w:t>
      </w:r>
      <w:r w:rsidR="00B61398" w:rsidRPr="00FE4B01">
        <w:rPr>
          <w:noProof/>
          <w:sz w:val="22"/>
          <w:szCs w:val="22"/>
          <w:lang w:val="es-US"/>
        </w:rPr>
        <w:t>dicos y Pol</w:t>
      </w:r>
      <w:r w:rsidR="004E7107" w:rsidRPr="00FE4B01">
        <w:rPr>
          <w:noProof/>
          <w:sz w:val="22"/>
          <w:szCs w:val="22"/>
          <w:lang w:val="es-US"/>
        </w:rPr>
        <w:t>í</w:t>
      </w:r>
      <w:r w:rsidR="00B61398" w:rsidRPr="00FE4B01">
        <w:rPr>
          <w:noProof/>
          <w:sz w:val="22"/>
          <w:szCs w:val="22"/>
          <w:lang w:val="es-US"/>
        </w:rPr>
        <w:t>ticos</w:t>
      </w:r>
      <w:r w:rsidRPr="00FE4B01">
        <w:rPr>
          <w:noProof/>
          <w:sz w:val="22"/>
          <w:szCs w:val="22"/>
          <w:lang w:val="es-US"/>
        </w:rPr>
        <w:t xml:space="preserve">, </w:t>
      </w:r>
      <w:r w:rsidR="00171F67" w:rsidRPr="00FE4B01">
        <w:rPr>
          <w:snapToGrid w:val="0"/>
          <w:sz w:val="22"/>
          <w:szCs w:val="22"/>
          <w:lang w:val="es-US" w:eastAsia="es-ES"/>
        </w:rPr>
        <w:t>se permite transmitirle</w:t>
      </w:r>
      <w:r w:rsidRPr="00FE4B01">
        <w:rPr>
          <w:snapToGrid w:val="0"/>
          <w:sz w:val="22"/>
          <w:szCs w:val="22"/>
          <w:lang w:val="es-US" w:eastAsia="es-ES"/>
        </w:rPr>
        <w:t>s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 los enlaces para la </w:t>
      </w:r>
      <w:r w:rsidR="00D43FE3" w:rsidRPr="00FE4B01">
        <w:rPr>
          <w:snapToGrid w:val="0"/>
          <w:sz w:val="22"/>
          <w:szCs w:val="22"/>
          <w:lang w:val="es-US" w:eastAsia="es-ES"/>
        </w:rPr>
        <w:t xml:space="preserve">reunión </w:t>
      </w:r>
      <w:r w:rsidR="002C625E" w:rsidRPr="00FE4B01">
        <w:rPr>
          <w:snapToGrid w:val="0"/>
          <w:sz w:val="22"/>
          <w:szCs w:val="22"/>
          <w:lang w:val="es-US" w:eastAsia="es-ES"/>
        </w:rPr>
        <w:t xml:space="preserve">ordinaria 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virtual </w:t>
      </w:r>
      <w:r w:rsidR="00B61398" w:rsidRPr="00FE4B01">
        <w:rPr>
          <w:snapToGrid w:val="0"/>
          <w:sz w:val="22"/>
          <w:szCs w:val="22"/>
          <w:lang w:val="es-US" w:eastAsia="es-ES"/>
        </w:rPr>
        <w:t>de la CAJP</w:t>
      </w:r>
      <w:r w:rsidR="00EA72EE" w:rsidRPr="00FE4B01">
        <w:rPr>
          <w:snapToGrid w:val="0"/>
          <w:sz w:val="22"/>
          <w:szCs w:val="22"/>
          <w:lang w:val="es-US" w:eastAsia="es-ES"/>
        </w:rPr>
        <w:t>,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 convocada para el </w:t>
      </w:r>
      <w:r w:rsidR="00957195" w:rsidRPr="00FE4B01">
        <w:rPr>
          <w:rFonts w:eastAsia="Calibri"/>
          <w:b/>
          <w:sz w:val="22"/>
          <w:szCs w:val="22"/>
          <w:lang w:val="es-CO"/>
        </w:rPr>
        <w:t xml:space="preserve">jueves </w:t>
      </w:r>
      <w:r w:rsidR="00DC0BF5" w:rsidRPr="00FE4B01">
        <w:rPr>
          <w:rFonts w:eastAsia="Calibri"/>
          <w:b/>
          <w:sz w:val="22"/>
          <w:szCs w:val="22"/>
          <w:lang w:val="es-CO"/>
        </w:rPr>
        <w:t xml:space="preserve">23 </w:t>
      </w:r>
      <w:r w:rsidR="008706D8" w:rsidRPr="00FE4B01">
        <w:rPr>
          <w:rFonts w:eastAsia="Calibri"/>
          <w:b/>
          <w:sz w:val="22"/>
          <w:szCs w:val="22"/>
          <w:lang w:val="es-CO"/>
        </w:rPr>
        <w:t xml:space="preserve">de </w:t>
      </w:r>
      <w:r w:rsidR="00DC0BF5" w:rsidRPr="00FE4B01">
        <w:rPr>
          <w:rFonts w:eastAsia="Calibri"/>
          <w:b/>
          <w:sz w:val="22"/>
          <w:szCs w:val="22"/>
          <w:lang w:val="es-CO"/>
        </w:rPr>
        <w:t>junio</w:t>
      </w:r>
      <w:r w:rsidR="00DC0BF5" w:rsidRPr="00FE4B01">
        <w:rPr>
          <w:b/>
          <w:snapToGrid w:val="0"/>
          <w:sz w:val="22"/>
          <w:szCs w:val="22"/>
          <w:lang w:val="es-US" w:eastAsia="es-ES"/>
        </w:rPr>
        <w:t xml:space="preserve"> </w:t>
      </w:r>
      <w:r w:rsidR="00553EB9" w:rsidRPr="00FE4B01">
        <w:rPr>
          <w:b/>
          <w:snapToGrid w:val="0"/>
          <w:sz w:val="22"/>
          <w:szCs w:val="22"/>
          <w:lang w:val="es-US" w:eastAsia="es-ES"/>
        </w:rPr>
        <w:t xml:space="preserve">de </w:t>
      </w:r>
      <w:r w:rsidR="003C7EDB" w:rsidRPr="00FE4B01">
        <w:rPr>
          <w:b/>
          <w:snapToGrid w:val="0"/>
          <w:sz w:val="22"/>
          <w:szCs w:val="22"/>
          <w:lang w:val="es-US" w:eastAsia="es-ES"/>
        </w:rPr>
        <w:t xml:space="preserve">2022 </w:t>
      </w:r>
      <w:r w:rsidR="00553EB9" w:rsidRPr="00FE4B01">
        <w:rPr>
          <w:b/>
          <w:snapToGrid w:val="0"/>
          <w:sz w:val="22"/>
          <w:szCs w:val="22"/>
          <w:lang w:val="es-US" w:eastAsia="es-ES"/>
        </w:rPr>
        <w:t xml:space="preserve">de 2:30 a </w:t>
      </w:r>
      <w:r w:rsidR="00624B6A" w:rsidRPr="00FE4B01">
        <w:rPr>
          <w:b/>
          <w:snapToGrid w:val="0"/>
          <w:sz w:val="22"/>
          <w:szCs w:val="22"/>
          <w:lang w:val="es-US" w:eastAsia="es-ES"/>
        </w:rPr>
        <w:t>5</w:t>
      </w:r>
      <w:r w:rsidR="00553EB9" w:rsidRPr="00FE4B01">
        <w:rPr>
          <w:b/>
          <w:snapToGrid w:val="0"/>
          <w:sz w:val="22"/>
          <w:szCs w:val="22"/>
          <w:lang w:val="es-US" w:eastAsia="es-ES"/>
        </w:rPr>
        <w:t>:</w:t>
      </w:r>
      <w:r w:rsidR="00624B6A" w:rsidRPr="00FE4B01">
        <w:rPr>
          <w:b/>
          <w:snapToGrid w:val="0"/>
          <w:sz w:val="22"/>
          <w:szCs w:val="22"/>
          <w:lang w:val="es-US" w:eastAsia="es-ES"/>
        </w:rPr>
        <w:t>3</w:t>
      </w:r>
      <w:r w:rsidR="00553EB9" w:rsidRPr="00FE4B01">
        <w:rPr>
          <w:b/>
          <w:snapToGrid w:val="0"/>
          <w:sz w:val="22"/>
          <w:szCs w:val="22"/>
          <w:lang w:val="es-US" w:eastAsia="es-ES"/>
        </w:rPr>
        <w:t>0 p.m.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, con el objeto de considerar los puntos contenidos en el </w:t>
      </w:r>
      <w:r w:rsidR="00195644" w:rsidRPr="00FE4B01">
        <w:rPr>
          <w:snapToGrid w:val="0"/>
          <w:sz w:val="22"/>
          <w:szCs w:val="22"/>
          <w:lang w:val="es-US" w:eastAsia="es-ES"/>
        </w:rPr>
        <w:t>Proyecto de Orden del Día</w:t>
      </w:r>
      <w:r w:rsidR="00171F67" w:rsidRPr="00FE4B01">
        <w:rPr>
          <w:snapToGrid w:val="0"/>
          <w:sz w:val="22"/>
          <w:szCs w:val="22"/>
          <w:lang w:val="es-VE" w:eastAsia="es-ES"/>
        </w:rPr>
        <w:t xml:space="preserve"> </w:t>
      </w:r>
      <w:hyperlink r:id="rId8" w:history="1">
        <w:r w:rsidR="00AF3E15" w:rsidRPr="00FE4B01">
          <w:rPr>
            <w:rFonts w:eastAsia="Calibri"/>
            <w:color w:val="0000FF"/>
            <w:sz w:val="22"/>
            <w:szCs w:val="22"/>
            <w:u w:val="single"/>
            <w:lang w:val="es-ES" w:eastAsia="es-ES"/>
          </w:rPr>
          <w:t>CP/CAJP-3670/22</w:t>
        </w:r>
      </w:hyperlink>
      <w:r w:rsidR="00171F67" w:rsidRPr="00FE4B01">
        <w:rPr>
          <w:snapToGrid w:val="0"/>
          <w:sz w:val="22"/>
          <w:szCs w:val="22"/>
          <w:lang w:val="es-US" w:eastAsia="es-ES"/>
        </w:rPr>
        <w:t>:</w:t>
      </w:r>
    </w:p>
    <w:p w14:paraId="7463CD37" w14:textId="77777777" w:rsidR="00171F67" w:rsidRPr="00FE4B01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US" w:eastAsia="es-ES"/>
        </w:rPr>
      </w:pPr>
    </w:p>
    <w:p w14:paraId="09038AEA" w14:textId="77777777" w:rsidR="00C04B88" w:rsidRPr="00FE4B01" w:rsidRDefault="00171F67" w:rsidP="00FE4B01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jc w:val="left"/>
        <w:rPr>
          <w:rFonts w:eastAsia="Calibri"/>
          <w:color w:val="333399"/>
          <w:sz w:val="22"/>
          <w:szCs w:val="22"/>
          <w:lang w:val="es-US" w:eastAsia="es-US"/>
        </w:rPr>
      </w:pPr>
      <w:r w:rsidRPr="00FE4B01">
        <w:rPr>
          <w:sz w:val="22"/>
          <w:szCs w:val="22"/>
          <w:lang w:val="es-US"/>
        </w:rPr>
        <w:t>Para asistir a la sesión como participante (únicamente para aquellos que tomarán la palabra):</w:t>
      </w:r>
      <w:r w:rsidR="005F4C4F" w:rsidRPr="00FE4B01">
        <w:rPr>
          <w:rStyle w:val="Hyperlink"/>
          <w:color w:val="0000FF"/>
          <w:sz w:val="22"/>
          <w:szCs w:val="22"/>
          <w:lang w:val="es-US"/>
        </w:rPr>
        <w:t xml:space="preserve"> </w:t>
      </w:r>
      <w:hyperlink r:id="rId9" w:history="1">
        <w:r w:rsidR="00C04B88" w:rsidRPr="004643BA">
          <w:rPr>
            <w:rFonts w:eastAsia="Calibri"/>
            <w:color w:val="0000FF"/>
            <w:sz w:val="22"/>
            <w:szCs w:val="22"/>
            <w:u w:val="single"/>
            <w:lang w:val="es-US" w:eastAsia="es-US"/>
          </w:rPr>
          <w:t>https://live.kudoway.com/ad/220113254613</w:t>
        </w:r>
      </w:hyperlink>
    </w:p>
    <w:p w14:paraId="27DC123B" w14:textId="77777777" w:rsidR="005F4C4F" w:rsidRPr="00FE4B01" w:rsidRDefault="005F4C4F" w:rsidP="001C716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left="1440"/>
        <w:contextualSpacing/>
        <w:rPr>
          <w:sz w:val="22"/>
          <w:szCs w:val="22"/>
          <w:lang w:val="es-US"/>
        </w:rPr>
      </w:pPr>
    </w:p>
    <w:p w14:paraId="520199E6" w14:textId="6DF85D40" w:rsidR="008706D8" w:rsidRPr="00FE4B01" w:rsidRDefault="00171F67" w:rsidP="00C04B88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jc w:val="left"/>
        <w:rPr>
          <w:rFonts w:eastAsia="Calibri"/>
          <w:color w:val="333399"/>
          <w:sz w:val="22"/>
          <w:szCs w:val="22"/>
          <w:lang w:val="es-US" w:eastAsia="es-US"/>
        </w:rPr>
      </w:pPr>
      <w:r w:rsidRPr="00FE4B01">
        <w:rPr>
          <w:sz w:val="22"/>
          <w:szCs w:val="22"/>
          <w:lang w:val="es-US"/>
        </w:rPr>
        <w:t>Para asistir a la sesión como oyente (únicamente para aquellos que verán y escucharán la sesión):</w:t>
      </w:r>
      <w:r w:rsidR="003C7EDB" w:rsidRPr="00FE4B01" w:rsidDel="003C7EDB">
        <w:rPr>
          <w:rFonts w:eastAsia="Calibri"/>
          <w:color w:val="0563C1"/>
          <w:sz w:val="22"/>
          <w:szCs w:val="22"/>
          <w:u w:val="single"/>
          <w:lang w:val="es-US" w:eastAsia="es-US"/>
        </w:rPr>
        <w:t xml:space="preserve"> </w:t>
      </w:r>
      <w:hyperlink r:id="rId10" w:history="1">
        <w:r w:rsidR="00C04B88" w:rsidRPr="004643BA">
          <w:rPr>
            <w:rFonts w:eastAsia="Calibri"/>
            <w:color w:val="0000FF"/>
            <w:sz w:val="22"/>
            <w:szCs w:val="22"/>
            <w:u w:val="single"/>
            <w:lang w:val="es-US" w:eastAsia="es-US"/>
          </w:rPr>
          <w:t>https://live.kudoway.com/br/110111275010</w:t>
        </w:r>
      </w:hyperlink>
    </w:p>
    <w:p w14:paraId="0D6A3CC1" w14:textId="6C046A95" w:rsidR="00EB60D9" w:rsidRPr="00FE4B01" w:rsidRDefault="006B2133" w:rsidP="00D64CDA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left="1440"/>
        <w:contextualSpacing/>
        <w:rPr>
          <w:sz w:val="22"/>
          <w:szCs w:val="22"/>
          <w:lang w:val="es-US"/>
        </w:rPr>
      </w:pPr>
      <w:hyperlink w:history="1"/>
    </w:p>
    <w:p w14:paraId="4A9BD485" w14:textId="301F5397" w:rsidR="00DC0BF5" w:rsidRPr="00FE4B01" w:rsidRDefault="005F4C4F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b/>
          <w:bCs/>
          <w:snapToGrid w:val="0"/>
          <w:sz w:val="22"/>
          <w:szCs w:val="22"/>
          <w:lang w:val="es-US" w:eastAsia="es-ES"/>
        </w:rPr>
      </w:pPr>
      <w:r w:rsidRPr="00FE4B01">
        <w:rPr>
          <w:snapToGrid w:val="0"/>
          <w:sz w:val="22"/>
          <w:szCs w:val="22"/>
          <w:lang w:val="es-US" w:eastAsia="es-ES"/>
        </w:rPr>
        <w:t xml:space="preserve">La </w:t>
      </w:r>
      <w:proofErr w:type="gramStart"/>
      <w:r w:rsidRPr="00FE4B01">
        <w:rPr>
          <w:snapToGrid w:val="0"/>
          <w:sz w:val="22"/>
          <w:szCs w:val="22"/>
          <w:lang w:val="es-US" w:eastAsia="es-ES"/>
        </w:rPr>
        <w:t>Presidenta</w:t>
      </w:r>
      <w:proofErr w:type="gramEnd"/>
      <w:r w:rsidR="00171F67" w:rsidRPr="00FE4B01">
        <w:rPr>
          <w:snapToGrid w:val="0"/>
          <w:sz w:val="22"/>
          <w:szCs w:val="22"/>
          <w:lang w:val="es-US" w:eastAsia="es-ES"/>
        </w:rPr>
        <w:t xml:space="preserve"> solicita a las distinguidas delegaciones </w:t>
      </w:r>
      <w:r w:rsidR="008815DC" w:rsidRPr="00FE4B01">
        <w:rPr>
          <w:snapToGrid w:val="0"/>
          <w:sz w:val="22"/>
          <w:szCs w:val="22"/>
          <w:lang w:val="es-US" w:eastAsia="es-ES"/>
        </w:rPr>
        <w:t xml:space="preserve">y/o personas invitadas especiales 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que por 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favor 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se conecten 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a la 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sesión, </w:t>
      </w:r>
      <w:r w:rsidR="00171F67" w:rsidRPr="00FE4B01">
        <w:rPr>
          <w:snapToGrid w:val="0"/>
          <w:sz w:val="22"/>
          <w:szCs w:val="22"/>
          <w:lang w:val="es-US" w:eastAsia="es-ES"/>
        </w:rPr>
        <w:t>30 minutos antes de la hora de inicio</w:t>
      </w:r>
      <w:r w:rsidR="005247BA" w:rsidRPr="00FE4B01">
        <w:rPr>
          <w:snapToGrid w:val="0"/>
          <w:sz w:val="22"/>
          <w:szCs w:val="22"/>
          <w:lang w:val="es-US" w:eastAsia="es-ES"/>
        </w:rPr>
        <w:t xml:space="preserve"> de la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 misma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, con la finalidad de 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hacer sus pruebas con 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la </w:t>
      </w:r>
      <w:r w:rsidR="00C04B88" w:rsidRPr="00FE4B01">
        <w:rPr>
          <w:snapToGrid w:val="0"/>
          <w:sz w:val="22"/>
          <w:szCs w:val="22"/>
          <w:lang w:val="es-US" w:eastAsia="es-ES"/>
        </w:rPr>
        <w:t xml:space="preserve">plataforma </w:t>
      </w:r>
      <w:proofErr w:type="spellStart"/>
      <w:r w:rsidR="00C04B88" w:rsidRPr="00FE4B01">
        <w:rPr>
          <w:snapToGrid w:val="0"/>
          <w:sz w:val="22"/>
          <w:szCs w:val="22"/>
          <w:lang w:val="es-US" w:eastAsia="es-ES"/>
        </w:rPr>
        <w:t>Kudo</w:t>
      </w:r>
      <w:proofErr w:type="spellEnd"/>
      <w:r w:rsidR="00C04B88" w:rsidRPr="00FE4B01">
        <w:rPr>
          <w:snapToGrid w:val="0"/>
          <w:sz w:val="22"/>
          <w:szCs w:val="22"/>
          <w:lang w:val="es-US" w:eastAsia="es-ES"/>
        </w:rPr>
        <w:t xml:space="preserve"> 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y tratar de resolver los problemas técnicos que puedan tener </w:t>
      </w:r>
      <w:r w:rsidR="008815DC" w:rsidRPr="00FE4B01">
        <w:rPr>
          <w:snapToGrid w:val="0"/>
          <w:sz w:val="22"/>
          <w:szCs w:val="22"/>
          <w:lang w:val="es-US" w:eastAsia="es-ES"/>
        </w:rPr>
        <w:t>dicha</w:t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 plataforma</w:t>
      </w:r>
      <w:r w:rsidR="00171F67" w:rsidRPr="00FE4B01">
        <w:rPr>
          <w:b/>
          <w:bCs/>
          <w:snapToGrid w:val="0"/>
          <w:sz w:val="22"/>
          <w:szCs w:val="22"/>
          <w:lang w:val="es-US" w:eastAsia="es-ES"/>
        </w:rPr>
        <w:t xml:space="preserve">. </w:t>
      </w:r>
    </w:p>
    <w:p w14:paraId="5E9F602F" w14:textId="77777777" w:rsidR="00DC0BF5" w:rsidRPr="00FE4B01" w:rsidRDefault="00DC0BF5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b/>
          <w:bCs/>
          <w:snapToGrid w:val="0"/>
          <w:sz w:val="22"/>
          <w:szCs w:val="22"/>
          <w:lang w:val="es-US" w:eastAsia="es-ES"/>
        </w:rPr>
      </w:pPr>
    </w:p>
    <w:p w14:paraId="36828DEF" w14:textId="69615F2F" w:rsidR="00171F67" w:rsidRPr="00FE4B01" w:rsidRDefault="00DC0BF5" w:rsidP="00C04B88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b/>
          <w:bCs/>
          <w:snapToGrid w:val="0"/>
          <w:sz w:val="22"/>
          <w:szCs w:val="22"/>
          <w:lang w:val="es-US" w:eastAsia="es-ES"/>
        </w:rPr>
      </w:pP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Se ruega a las </w:t>
      </w:r>
      <w:r w:rsidR="00171F67" w:rsidRPr="00FE4B01">
        <w:rPr>
          <w:b/>
          <w:bCs/>
          <w:snapToGrid w:val="0"/>
          <w:sz w:val="22"/>
          <w:szCs w:val="22"/>
          <w:lang w:val="es-US" w:eastAsia="es-ES"/>
        </w:rPr>
        <w:t xml:space="preserve">delegaciones 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y/o personas invitadas especiales </w:t>
      </w:r>
      <w:r w:rsidR="00171F67" w:rsidRPr="00FE4B01">
        <w:rPr>
          <w:b/>
          <w:bCs/>
          <w:snapToGrid w:val="0"/>
          <w:sz w:val="22"/>
          <w:szCs w:val="22"/>
          <w:lang w:val="es-US" w:eastAsia="es-ES"/>
        </w:rPr>
        <w:t>que tengan dificultades técnicas para conectarse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 a, o durante el transcurso de la sesión con el uso de</w:t>
      </w:r>
      <w:r w:rsidR="00C04B88" w:rsidRPr="00FE4B01">
        <w:rPr>
          <w:b/>
          <w:bCs/>
          <w:snapToGrid w:val="0"/>
          <w:sz w:val="22"/>
          <w:szCs w:val="22"/>
          <w:lang w:val="es-US" w:eastAsia="es-ES"/>
        </w:rPr>
        <w:t>,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 la plataforma </w:t>
      </w:r>
      <w:proofErr w:type="spellStart"/>
      <w:r w:rsidRPr="00FE4B01">
        <w:rPr>
          <w:b/>
          <w:bCs/>
          <w:snapToGrid w:val="0"/>
          <w:sz w:val="22"/>
          <w:szCs w:val="22"/>
          <w:lang w:val="es-US" w:eastAsia="es-ES"/>
        </w:rPr>
        <w:t>Kudo</w:t>
      </w:r>
      <w:proofErr w:type="spellEnd"/>
      <w:r w:rsidR="00171F67" w:rsidRPr="00FE4B01">
        <w:rPr>
          <w:b/>
          <w:bCs/>
          <w:snapToGrid w:val="0"/>
          <w:sz w:val="22"/>
          <w:szCs w:val="22"/>
          <w:lang w:val="es-US" w:eastAsia="es-ES"/>
        </w:rPr>
        <w:t xml:space="preserve">, 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>se sirvan</w:t>
      </w:r>
      <w:r w:rsidR="00AB2603" w:rsidRPr="00FE4B01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171F67" w:rsidRPr="00FE4B01">
        <w:rPr>
          <w:b/>
          <w:bCs/>
          <w:snapToGrid w:val="0"/>
          <w:sz w:val="22"/>
          <w:szCs w:val="22"/>
          <w:lang w:val="es-US" w:eastAsia="es-ES"/>
        </w:rPr>
        <w:t>contact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ar a la Especialista de Conferencias de la sesión, </w:t>
      </w:r>
      <w:r w:rsidR="00957195" w:rsidRPr="00FE4B01">
        <w:rPr>
          <w:b/>
          <w:bCs/>
          <w:snapToGrid w:val="0"/>
          <w:sz w:val="22"/>
          <w:szCs w:val="22"/>
          <w:lang w:val="es-US" w:eastAsia="es-ES"/>
        </w:rPr>
        <w:t>señor</w:t>
      </w:r>
      <w:r w:rsidR="00293A84" w:rsidRPr="00FE4B01">
        <w:rPr>
          <w:b/>
          <w:bCs/>
          <w:snapToGrid w:val="0"/>
          <w:sz w:val="22"/>
          <w:szCs w:val="22"/>
          <w:lang w:val="es-US" w:eastAsia="es-ES"/>
        </w:rPr>
        <w:t>a</w:t>
      </w:r>
      <w:r w:rsidR="00957195" w:rsidRPr="00FE4B01">
        <w:rPr>
          <w:b/>
          <w:bCs/>
          <w:snapToGrid w:val="0"/>
          <w:sz w:val="22"/>
          <w:szCs w:val="22"/>
          <w:lang w:val="es-US" w:eastAsia="es-ES"/>
        </w:rPr>
        <w:t xml:space="preserve"> </w:t>
      </w:r>
      <w:r w:rsidR="001C716A" w:rsidRPr="00FE4B01">
        <w:rPr>
          <w:b/>
          <w:bCs/>
          <w:snapToGrid w:val="0"/>
          <w:sz w:val="22"/>
          <w:szCs w:val="22"/>
          <w:lang w:val="es-US" w:eastAsia="es-ES"/>
        </w:rPr>
        <w:t>Magaly Rothe</w:t>
      </w:r>
      <w:r w:rsidR="00466E38" w:rsidRPr="00FE4B01">
        <w:rPr>
          <w:b/>
          <w:bCs/>
          <w:snapToGrid w:val="0"/>
          <w:sz w:val="22"/>
          <w:szCs w:val="22"/>
          <w:lang w:val="es-US" w:eastAsia="es-ES"/>
        </w:rPr>
        <w:t xml:space="preserve">, </w:t>
      </w:r>
      <w:r w:rsidR="007819E3" w:rsidRPr="00FE4B01">
        <w:rPr>
          <w:b/>
          <w:bCs/>
          <w:snapToGrid w:val="0"/>
          <w:sz w:val="22"/>
          <w:szCs w:val="22"/>
          <w:lang w:val="es-US" w:eastAsia="es-ES"/>
        </w:rPr>
        <w:t>al teléfono (</w:t>
      </w:r>
      <w:r w:rsidR="00957195" w:rsidRPr="00FE4B01">
        <w:rPr>
          <w:b/>
          <w:bCs/>
          <w:snapToGrid w:val="0"/>
          <w:sz w:val="22"/>
          <w:szCs w:val="22"/>
          <w:lang w:val="es-US" w:eastAsia="es-ES"/>
        </w:rPr>
        <w:t>202</w:t>
      </w:r>
      <w:r w:rsidR="007819E3" w:rsidRPr="00FE4B01">
        <w:rPr>
          <w:b/>
          <w:bCs/>
          <w:snapToGrid w:val="0"/>
          <w:sz w:val="22"/>
          <w:szCs w:val="22"/>
          <w:lang w:val="es-US" w:eastAsia="es-ES"/>
        </w:rPr>
        <w:t xml:space="preserve">) </w:t>
      </w:r>
      <w:r w:rsidR="00C06A1A" w:rsidRPr="00FE4B01">
        <w:rPr>
          <w:b/>
          <w:bCs/>
          <w:snapToGrid w:val="0"/>
          <w:sz w:val="22"/>
          <w:szCs w:val="22"/>
          <w:lang w:val="es-US" w:eastAsia="es-ES"/>
        </w:rPr>
        <w:t>497</w:t>
      </w:r>
      <w:r w:rsidR="00BF13BC" w:rsidRPr="00FE4B01">
        <w:rPr>
          <w:b/>
          <w:bCs/>
          <w:snapToGrid w:val="0"/>
          <w:sz w:val="22"/>
          <w:szCs w:val="22"/>
          <w:lang w:val="es-US" w:eastAsia="es-ES"/>
        </w:rPr>
        <w:t>-</w:t>
      </w:r>
      <w:r w:rsidR="00C06A1A" w:rsidRPr="00FE4B01">
        <w:rPr>
          <w:b/>
          <w:bCs/>
          <w:snapToGrid w:val="0"/>
          <w:sz w:val="22"/>
          <w:szCs w:val="22"/>
          <w:lang w:val="es-US" w:eastAsia="es-ES"/>
        </w:rPr>
        <w:t>3301</w:t>
      </w:r>
      <w:r w:rsidRPr="00FE4B01">
        <w:rPr>
          <w:b/>
          <w:bCs/>
          <w:snapToGrid w:val="0"/>
          <w:sz w:val="22"/>
          <w:szCs w:val="22"/>
          <w:lang w:val="es-US" w:eastAsia="es-ES"/>
        </w:rPr>
        <w:t xml:space="preserve"> o al correo electrónico </w:t>
      </w:r>
      <w:hyperlink r:id="rId11" w:history="1">
        <w:r w:rsidR="008815DC" w:rsidRPr="004643BA">
          <w:rPr>
            <w:rStyle w:val="Hyperlink"/>
            <w:b/>
            <w:bCs/>
            <w:snapToGrid w:val="0"/>
            <w:color w:val="0000FF"/>
            <w:sz w:val="22"/>
            <w:szCs w:val="22"/>
            <w:lang w:val="es-US" w:eastAsia="es-ES"/>
          </w:rPr>
          <w:t>mrothe@oas.org</w:t>
        </w:r>
      </w:hyperlink>
      <w:r w:rsidR="00C04B88" w:rsidRPr="00FE4B01">
        <w:rPr>
          <w:b/>
          <w:bCs/>
          <w:snapToGrid w:val="0"/>
          <w:sz w:val="22"/>
          <w:szCs w:val="22"/>
          <w:lang w:val="es-US" w:eastAsia="es-ES"/>
        </w:rPr>
        <w:t>.</w:t>
      </w:r>
    </w:p>
    <w:p w14:paraId="498BCAA3" w14:textId="77777777" w:rsidR="00171F67" w:rsidRPr="00FE4B01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contextualSpacing/>
        <w:jc w:val="left"/>
        <w:rPr>
          <w:rFonts w:eastAsia="Calibri"/>
          <w:sz w:val="22"/>
          <w:szCs w:val="22"/>
          <w:lang w:val="es-US"/>
        </w:rPr>
      </w:pPr>
    </w:p>
    <w:p w14:paraId="1B88F65D" w14:textId="6664BFB9" w:rsidR="00171F67" w:rsidRPr="00FE4B01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US" w:eastAsia="es-ES"/>
        </w:rPr>
      </w:pPr>
      <w:r w:rsidRPr="00FE4B01">
        <w:rPr>
          <w:snapToGrid w:val="0"/>
          <w:sz w:val="22"/>
          <w:szCs w:val="22"/>
          <w:lang w:val="es-US" w:eastAsia="es-ES"/>
        </w:rPr>
        <w:t>Asimismo, y a fin de identificar a</w:t>
      </w:r>
      <w:r w:rsidR="005247BA" w:rsidRPr="00FE4B01">
        <w:rPr>
          <w:snapToGrid w:val="0"/>
          <w:sz w:val="22"/>
          <w:szCs w:val="22"/>
          <w:lang w:val="es-US" w:eastAsia="es-ES"/>
        </w:rPr>
        <w:t>decuadamente</w:t>
      </w:r>
      <w:r w:rsidRPr="00FE4B01">
        <w:rPr>
          <w:snapToGrid w:val="0"/>
          <w:sz w:val="22"/>
          <w:szCs w:val="22"/>
          <w:lang w:val="es-US" w:eastAsia="es-ES"/>
        </w:rPr>
        <w:t xml:space="preserve"> a los representantes de los Estados Miembros y a los observadores, la Presidencia </w:t>
      </w:r>
      <w:r w:rsidR="00EA72EE" w:rsidRPr="00FE4B01">
        <w:rPr>
          <w:snapToGrid w:val="0"/>
          <w:sz w:val="22"/>
          <w:szCs w:val="22"/>
          <w:lang w:val="es-US" w:eastAsia="es-ES"/>
        </w:rPr>
        <w:t xml:space="preserve">les </w:t>
      </w:r>
      <w:r w:rsidRPr="00FE4B01">
        <w:rPr>
          <w:snapToGrid w:val="0"/>
          <w:sz w:val="22"/>
          <w:szCs w:val="22"/>
          <w:lang w:val="es-US" w:eastAsia="es-ES"/>
        </w:rPr>
        <w:t xml:space="preserve">solicita </w:t>
      </w:r>
      <w:r w:rsidR="00EA72EE" w:rsidRPr="00FE4B01">
        <w:rPr>
          <w:snapToGrid w:val="0"/>
          <w:sz w:val="22"/>
          <w:szCs w:val="22"/>
          <w:lang w:val="es-US" w:eastAsia="es-ES"/>
        </w:rPr>
        <w:t xml:space="preserve">el </w:t>
      </w:r>
      <w:r w:rsidRPr="00FE4B01">
        <w:rPr>
          <w:snapToGrid w:val="0"/>
          <w:sz w:val="22"/>
          <w:szCs w:val="22"/>
          <w:lang w:val="es-US" w:eastAsia="es-ES"/>
        </w:rPr>
        <w:t xml:space="preserve">favor </w:t>
      </w:r>
      <w:r w:rsidR="00EA72EE" w:rsidRPr="00FE4B01">
        <w:rPr>
          <w:snapToGrid w:val="0"/>
          <w:sz w:val="22"/>
          <w:szCs w:val="22"/>
          <w:lang w:val="es-US" w:eastAsia="es-ES"/>
        </w:rPr>
        <w:t xml:space="preserve">de </w:t>
      </w:r>
      <w:r w:rsidRPr="00FE4B01">
        <w:rPr>
          <w:snapToGrid w:val="0"/>
          <w:sz w:val="22"/>
          <w:szCs w:val="22"/>
          <w:lang w:val="es-US" w:eastAsia="es-ES"/>
        </w:rPr>
        <w:t xml:space="preserve">conectarse a la </w:t>
      </w:r>
      <w:r w:rsidR="005247BA" w:rsidRPr="00FE4B01">
        <w:rPr>
          <w:snapToGrid w:val="0"/>
          <w:sz w:val="22"/>
          <w:szCs w:val="22"/>
          <w:lang w:val="es-US" w:eastAsia="es-ES"/>
        </w:rPr>
        <w:t>sesión</w:t>
      </w:r>
      <w:r w:rsidRPr="00FE4B01">
        <w:rPr>
          <w:snapToGrid w:val="0"/>
          <w:sz w:val="22"/>
          <w:szCs w:val="22"/>
          <w:lang w:val="es-US" w:eastAsia="es-ES"/>
        </w:rPr>
        <w:t xml:space="preserve"> virtual</w:t>
      </w:r>
      <w:r w:rsidR="00AB2603" w:rsidRPr="00FE4B01">
        <w:rPr>
          <w:snapToGrid w:val="0"/>
          <w:sz w:val="22"/>
          <w:szCs w:val="22"/>
          <w:lang w:val="es-US" w:eastAsia="es-ES"/>
        </w:rPr>
        <w:t>,</w:t>
      </w:r>
      <w:r w:rsidRPr="00FE4B01">
        <w:rPr>
          <w:snapToGrid w:val="0"/>
          <w:sz w:val="22"/>
          <w:szCs w:val="22"/>
          <w:lang w:val="es-US" w:eastAsia="es-ES"/>
        </w:rPr>
        <w:t xml:space="preserve"> identificando el país y su nombre entre paréntesis, por ejemplo: </w:t>
      </w:r>
      <w:r w:rsidR="00EA56B3" w:rsidRPr="00FE4B01">
        <w:rPr>
          <w:snapToGrid w:val="0"/>
          <w:sz w:val="22"/>
          <w:szCs w:val="22"/>
          <w:lang w:val="es-US" w:eastAsia="es-ES"/>
        </w:rPr>
        <w:t>Isla Bonita</w:t>
      </w:r>
      <w:r w:rsidRPr="00FE4B01">
        <w:rPr>
          <w:snapToGrid w:val="0"/>
          <w:sz w:val="22"/>
          <w:szCs w:val="22"/>
          <w:lang w:val="es-US" w:eastAsia="es-ES"/>
        </w:rPr>
        <w:t xml:space="preserve"> (</w:t>
      </w:r>
      <w:r w:rsidR="00EA56B3" w:rsidRPr="00FE4B01">
        <w:rPr>
          <w:snapToGrid w:val="0"/>
          <w:sz w:val="22"/>
          <w:szCs w:val="22"/>
          <w:lang w:val="es-US" w:eastAsia="es-ES"/>
        </w:rPr>
        <w:t>María del Mar</w:t>
      </w:r>
      <w:r w:rsidRPr="00FE4B01">
        <w:rPr>
          <w:snapToGrid w:val="0"/>
          <w:sz w:val="22"/>
          <w:szCs w:val="22"/>
          <w:lang w:val="es-US" w:eastAsia="es-ES"/>
        </w:rPr>
        <w:t xml:space="preserve">). El personal de la Secretaría favor conectarse con su nombre y cargo entre paréntesis, por ejemplo: Juan Pérez (Técnico de </w:t>
      </w:r>
      <w:proofErr w:type="spellStart"/>
      <w:r w:rsidRPr="00FE4B01">
        <w:rPr>
          <w:snapToGrid w:val="0"/>
          <w:sz w:val="22"/>
          <w:szCs w:val="22"/>
          <w:lang w:val="es-US" w:eastAsia="es-ES"/>
        </w:rPr>
        <w:t>TI</w:t>
      </w:r>
      <w:r w:rsidR="005247BA" w:rsidRPr="00FE4B01">
        <w:rPr>
          <w:snapToGrid w:val="0"/>
          <w:sz w:val="22"/>
          <w:szCs w:val="22"/>
          <w:lang w:val="es-US" w:eastAsia="es-ES"/>
        </w:rPr>
        <w:t>Cs</w:t>
      </w:r>
      <w:proofErr w:type="spellEnd"/>
      <w:r w:rsidRPr="00FE4B01">
        <w:rPr>
          <w:snapToGrid w:val="0"/>
          <w:sz w:val="22"/>
          <w:szCs w:val="22"/>
          <w:lang w:val="es-US" w:eastAsia="es-ES"/>
        </w:rPr>
        <w:t>).</w:t>
      </w:r>
    </w:p>
    <w:p w14:paraId="29C6E3CD" w14:textId="77777777" w:rsidR="00195644" w:rsidRPr="00FE4B01" w:rsidRDefault="00195644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US" w:eastAsia="es-ES"/>
        </w:rPr>
      </w:pPr>
    </w:p>
    <w:p w14:paraId="1761A7AB" w14:textId="32E60EC0" w:rsidR="00D821AF" w:rsidRPr="00FE4B01" w:rsidRDefault="00171F67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US" w:eastAsia="es-ES"/>
        </w:rPr>
      </w:pPr>
      <w:r w:rsidRPr="00FE4B01">
        <w:rPr>
          <w:snapToGrid w:val="0"/>
          <w:sz w:val="22"/>
          <w:szCs w:val="22"/>
          <w:lang w:val="es-US" w:eastAsia="es-ES"/>
        </w:rPr>
        <w:t xml:space="preserve">Las instrucciones y requerimientos técnicos para conectarse se encuentran en los siguientes enlaces: </w:t>
      </w:r>
    </w:p>
    <w:p w14:paraId="3ED09B24" w14:textId="77777777" w:rsidR="00D821AF" w:rsidRPr="00FE4B01" w:rsidRDefault="00D821AF" w:rsidP="0019564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firstLine="720"/>
        <w:rPr>
          <w:snapToGrid w:val="0"/>
          <w:sz w:val="22"/>
          <w:szCs w:val="22"/>
          <w:lang w:val="es-US" w:eastAsia="es-ES"/>
        </w:rPr>
      </w:pPr>
    </w:p>
    <w:p w14:paraId="2208489B" w14:textId="1F9ED257" w:rsidR="00E70B8B" w:rsidRPr="00FE4B01" w:rsidRDefault="006B2133" w:rsidP="00D821AF">
      <w:pPr>
        <w:widowControl/>
        <w:numPr>
          <w:ilvl w:val="1"/>
          <w:numId w:val="1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spacing w:line="276" w:lineRule="auto"/>
        <w:ind w:hanging="720"/>
        <w:contextualSpacing/>
        <w:jc w:val="left"/>
        <w:rPr>
          <w:color w:val="000000"/>
          <w:sz w:val="22"/>
          <w:szCs w:val="22"/>
          <w:lang w:val="es-US" w:eastAsia="es-ES"/>
        </w:rPr>
      </w:pPr>
      <w:r>
        <w:fldChar w:fldCharType="begin"/>
      </w:r>
      <w:r w:rsidRPr="006B2133">
        <w:rPr>
          <w:lang w:val="es-AR"/>
        </w:rPr>
        <w:instrText xml:space="preserve"> HYPERLINK "http://scm.oas.org/pdfs/2020/Handbooksp.docx" </w:instrText>
      </w:r>
      <w:r>
        <w:fldChar w:fldCharType="separate"/>
      </w:r>
      <w:r w:rsidR="00171F67" w:rsidRPr="00FE4B01">
        <w:rPr>
          <w:snapToGrid w:val="0"/>
          <w:color w:val="0000FF"/>
          <w:sz w:val="22"/>
          <w:szCs w:val="22"/>
          <w:u w:val="single"/>
          <w:lang w:val="es-US" w:eastAsia="es-ES"/>
        </w:rPr>
        <w:t>Manual de buenas prácticas para videoconferencias</w:t>
      </w:r>
      <w:r>
        <w:rPr>
          <w:snapToGrid w:val="0"/>
          <w:color w:val="0000FF"/>
          <w:sz w:val="22"/>
          <w:szCs w:val="22"/>
          <w:u w:val="single"/>
          <w:lang w:val="es-US" w:eastAsia="es-ES"/>
        </w:rPr>
        <w:fldChar w:fldCharType="end"/>
      </w:r>
      <w:r w:rsidR="00171F67" w:rsidRPr="00FE4B01">
        <w:rPr>
          <w:snapToGrid w:val="0"/>
          <w:sz w:val="22"/>
          <w:szCs w:val="22"/>
          <w:lang w:val="es-US" w:eastAsia="es-ES"/>
        </w:rPr>
        <w:t xml:space="preserve"> y </w:t>
      </w:r>
      <w:r w:rsidR="004A3182" w:rsidRPr="00FE4B01">
        <w:rPr>
          <w:sz w:val="22"/>
          <w:szCs w:val="22"/>
        </w:rPr>
        <w:fldChar w:fldCharType="begin"/>
      </w:r>
      <w:r w:rsidR="004A3182" w:rsidRPr="00FE4B01">
        <w:rPr>
          <w:sz w:val="22"/>
          <w:szCs w:val="22"/>
          <w:lang w:val="es-AR"/>
          <w:rPrChange w:id="1" w:author="Mayorga, Georgina" w:date="2022-06-17T16:41:00Z">
            <w:rPr>
              <w:sz w:val="22"/>
              <w:szCs w:val="22"/>
            </w:rPr>
          </w:rPrChange>
        </w:rPr>
        <w:instrText xml:space="preserve"> HYPERLINK "http://scm.oas.org/pdfs/2020/CP42268EKudo.pdf" </w:instrText>
      </w:r>
      <w:r w:rsidR="004A3182" w:rsidRPr="00FE4B01">
        <w:rPr>
          <w:sz w:val="22"/>
          <w:szCs w:val="22"/>
        </w:rPr>
        <w:fldChar w:fldCharType="separate"/>
      </w:r>
      <w:r w:rsidR="00171F67" w:rsidRPr="00FE4B01">
        <w:rPr>
          <w:snapToGrid w:val="0"/>
          <w:color w:val="0000FF"/>
          <w:sz w:val="22"/>
          <w:szCs w:val="22"/>
          <w:u w:val="single"/>
          <w:lang w:val="es-US" w:eastAsia="es-ES"/>
        </w:rPr>
        <w:t xml:space="preserve">Manual </w:t>
      </w:r>
      <w:proofErr w:type="spellStart"/>
      <w:r w:rsidR="00171F67" w:rsidRPr="00FE4B01">
        <w:rPr>
          <w:snapToGrid w:val="0"/>
          <w:color w:val="0000FF"/>
          <w:sz w:val="22"/>
          <w:szCs w:val="22"/>
          <w:u w:val="single"/>
          <w:lang w:val="es-US" w:eastAsia="es-ES"/>
        </w:rPr>
        <w:t>Kudo</w:t>
      </w:r>
      <w:proofErr w:type="spellEnd"/>
      <w:r w:rsidR="004A3182" w:rsidRPr="00FE4B01">
        <w:rPr>
          <w:snapToGrid w:val="0"/>
          <w:color w:val="0000FF"/>
          <w:sz w:val="22"/>
          <w:szCs w:val="22"/>
          <w:u w:val="single"/>
          <w:lang w:val="es-US" w:eastAsia="es-ES"/>
        </w:rPr>
        <w:fldChar w:fldCharType="end"/>
      </w:r>
      <w:r w:rsidR="00AB2603" w:rsidRPr="00FE4B01">
        <w:rPr>
          <w:snapToGrid w:val="0"/>
          <w:color w:val="0000FF"/>
          <w:sz w:val="22"/>
          <w:szCs w:val="22"/>
          <w:u w:val="single"/>
          <w:lang w:val="es-US" w:eastAsia="es-ES"/>
        </w:rPr>
        <w:t>.</w:t>
      </w:r>
      <w:r w:rsidR="00D50621" w:rsidRPr="00FE4B01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5959B793" wp14:editId="20974474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DC10356" w14:textId="1D9CF0C3" w:rsidR="00D50621" w:rsidRPr="00D50621" w:rsidRDefault="00D5062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59B7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" filled="f" stroked="f">
                <v:stroke joinstyle="round"/>
                <v:textbox>
                  <w:txbxContent>
                    <w:p w14:paraId="3DC10356" w14:textId="1D9CF0C3" w:rsidR="00D50621" w:rsidRPr="00D50621" w:rsidRDefault="00D5062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1B3D68" w:rsidRPr="00FE4B01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8745" distR="118745" simplePos="0" relativeHeight="251660288" behindDoc="0" locked="1" layoutInCell="1" allowOverlap="1" wp14:anchorId="4B6F8DBF" wp14:editId="064A35EA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38B16F08" w14:textId="3118528C" w:rsidR="001B3D68" w:rsidRPr="001B3D68" w:rsidRDefault="001B3D68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6F8DB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-7.2pt;margin-top:10in;width:266.4pt;height:18pt;z-index:251660288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38B16F08" w14:textId="3118528C" w:rsidR="001B3D68" w:rsidRPr="001B3D68" w:rsidRDefault="001B3D68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4643BA">
        <w:rPr>
          <w:noProof/>
          <w:color w:val="000000"/>
          <w:sz w:val="22"/>
          <w:szCs w:val="22"/>
          <w:lang w:val="es-US" w:eastAsia="es-ES"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2AF80EA7" wp14:editId="536A803C">
                <wp:simplePos x="0" y="0"/>
                <wp:positionH relativeFrom="column">
                  <wp:posOffset>-182880</wp:posOffset>
                </wp:positionH>
                <wp:positionV relativeFrom="page">
                  <wp:posOffset>952881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1F86B7E" w14:textId="59E9EB5F" w:rsidR="004643BA" w:rsidRPr="004643BA" w:rsidRDefault="004643BA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P46071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80EA7" id="Text Box 1" o:spid="_x0000_s1028" type="#_x0000_t202" style="position:absolute;left:0;text-align:left;margin-left:-14.4pt;margin-top:750.3pt;width:266.4pt;height:1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" filled="f" stroked="f">
                <v:stroke joinstyle="round"/>
                <v:textbox>
                  <w:txbxContent>
                    <w:p w14:paraId="11F86B7E" w14:textId="59E9EB5F" w:rsidR="004643BA" w:rsidRPr="004643BA" w:rsidRDefault="004643BA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P46071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E70B8B" w:rsidRPr="00FE4B01" w:rsidSect="00270337">
      <w:headerReference w:type="default" r:id="rId12"/>
      <w:headerReference w:type="first" r:id="rId13"/>
      <w:footerReference w:type="first" r:id="rId14"/>
      <w:pgSz w:w="12240" w:h="15840" w:code="1"/>
      <w:pgMar w:top="2160" w:right="1571" w:bottom="129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44F7B" w14:textId="77777777" w:rsidR="00BB1B7C" w:rsidRDefault="00BB1B7C" w:rsidP="00DD1B78">
      <w:r>
        <w:separator/>
      </w:r>
    </w:p>
  </w:endnote>
  <w:endnote w:type="continuationSeparator" w:id="0">
    <w:p w14:paraId="7AF1B6EB" w14:textId="77777777" w:rsidR="00BB1B7C" w:rsidRDefault="00BB1B7C" w:rsidP="00DD1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7952" w14:textId="07A5431A" w:rsidR="004643BA" w:rsidRDefault="006B2133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8AD9A3A" wp14:editId="3CEFB1E4">
          <wp:simplePos x="0" y="0"/>
          <wp:positionH relativeFrom="column">
            <wp:posOffset>5076825</wp:posOffset>
          </wp:positionH>
          <wp:positionV relativeFrom="paragraph">
            <wp:posOffset>-554990</wp:posOffset>
          </wp:positionV>
          <wp:extent cx="713232" cy="713232"/>
          <wp:effectExtent l="0" t="0" r="0" b="0"/>
          <wp:wrapNone/>
          <wp:docPr id="3" name="Picture 3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232" cy="713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45838" w14:textId="77777777" w:rsidR="00BB1B7C" w:rsidRDefault="00BB1B7C" w:rsidP="00DD1B78">
      <w:r>
        <w:separator/>
      </w:r>
    </w:p>
  </w:footnote>
  <w:footnote w:type="continuationSeparator" w:id="0">
    <w:p w14:paraId="67955CAF" w14:textId="77777777" w:rsidR="00BB1B7C" w:rsidRDefault="00BB1B7C" w:rsidP="00DD1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17388559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723305" w14:textId="77777777" w:rsidR="00DD42AB" w:rsidRPr="00DD42AB" w:rsidRDefault="00DD42AB">
        <w:pPr>
          <w:pStyle w:val="Header"/>
          <w:jc w:val="center"/>
          <w:rPr>
            <w:sz w:val="22"/>
            <w:szCs w:val="22"/>
          </w:rPr>
        </w:pPr>
      </w:p>
      <w:p w14:paraId="1FDD1671" w14:textId="0F1EB77F" w:rsidR="003821AC" w:rsidRPr="00DD42AB" w:rsidRDefault="008E6815">
        <w:pPr>
          <w:pStyle w:val="Header"/>
          <w:jc w:val="center"/>
          <w:rPr>
            <w:sz w:val="22"/>
            <w:szCs w:val="22"/>
          </w:rPr>
        </w:pPr>
        <w:r w:rsidRPr="00DD42AB">
          <w:rPr>
            <w:sz w:val="22"/>
            <w:szCs w:val="22"/>
          </w:rPr>
          <w:t xml:space="preserve">- </w:t>
        </w:r>
        <w:r w:rsidR="003821AC" w:rsidRPr="00DD42AB">
          <w:rPr>
            <w:sz w:val="22"/>
            <w:szCs w:val="22"/>
          </w:rPr>
          <w:fldChar w:fldCharType="begin"/>
        </w:r>
        <w:r w:rsidR="003821AC" w:rsidRPr="00DD42AB">
          <w:rPr>
            <w:sz w:val="22"/>
            <w:szCs w:val="22"/>
          </w:rPr>
          <w:instrText xml:space="preserve"> PAGE   \* MERGEFORMAT </w:instrText>
        </w:r>
        <w:r w:rsidR="003821AC" w:rsidRPr="00DD42AB">
          <w:rPr>
            <w:sz w:val="22"/>
            <w:szCs w:val="22"/>
          </w:rPr>
          <w:fldChar w:fldCharType="separate"/>
        </w:r>
        <w:r w:rsidR="00906CBC" w:rsidRPr="00DD42AB">
          <w:rPr>
            <w:noProof/>
            <w:sz w:val="22"/>
            <w:szCs w:val="22"/>
          </w:rPr>
          <w:t>2</w:t>
        </w:r>
        <w:r w:rsidR="003821AC" w:rsidRPr="00DD42AB">
          <w:rPr>
            <w:noProof/>
            <w:sz w:val="22"/>
            <w:szCs w:val="22"/>
          </w:rPr>
          <w:fldChar w:fldCharType="end"/>
        </w:r>
        <w:r w:rsidRPr="00DD42AB">
          <w:rPr>
            <w:noProof/>
            <w:sz w:val="22"/>
            <w:szCs w:val="22"/>
          </w:rPr>
          <w:t xml:space="preserve"> - </w:t>
        </w:r>
      </w:p>
    </w:sdtContent>
  </w:sdt>
  <w:p w14:paraId="7FB29F79" w14:textId="77777777" w:rsidR="003821AC" w:rsidRDefault="003821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08310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9071B47" w14:textId="2B78E942" w:rsidR="002328FD" w:rsidRDefault="006B2133">
        <w:pPr>
          <w:pStyle w:val="Header"/>
          <w:jc w:val="center"/>
        </w:pPr>
      </w:p>
    </w:sdtContent>
  </w:sdt>
  <w:p w14:paraId="62322899" w14:textId="545C7F0B" w:rsidR="002328FD" w:rsidRDefault="002328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4393"/>
    <w:multiLevelType w:val="hybridMultilevel"/>
    <w:tmpl w:val="C9428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91887"/>
    <w:multiLevelType w:val="hybridMultilevel"/>
    <w:tmpl w:val="88546832"/>
    <w:lvl w:ilvl="0" w:tplc="377AD67C">
      <w:start w:val="1"/>
      <w:numFmt w:val="bullet"/>
      <w:pStyle w:val="Heading3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835DD"/>
    <w:multiLevelType w:val="hybridMultilevel"/>
    <w:tmpl w:val="2F0A0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C6FA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E34EA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BA0"/>
    <w:multiLevelType w:val="hybridMultilevel"/>
    <w:tmpl w:val="1166C7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861C08"/>
    <w:multiLevelType w:val="hybridMultilevel"/>
    <w:tmpl w:val="3B4881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vanish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75082"/>
    <w:multiLevelType w:val="hybridMultilevel"/>
    <w:tmpl w:val="AAAC2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0113"/>
    <w:multiLevelType w:val="multilevel"/>
    <w:tmpl w:val="D9E0043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18D9621F"/>
    <w:multiLevelType w:val="hybridMultilevel"/>
    <w:tmpl w:val="0FAA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07C60"/>
    <w:multiLevelType w:val="hybridMultilevel"/>
    <w:tmpl w:val="7E74AD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D4995"/>
    <w:multiLevelType w:val="hybridMultilevel"/>
    <w:tmpl w:val="FE22FB1A"/>
    <w:lvl w:ilvl="0" w:tplc="B30C58E0">
      <w:start w:val="1"/>
      <w:numFmt w:val="bullet"/>
      <w:pStyle w:val="Heading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6B1903"/>
    <w:multiLevelType w:val="hybridMultilevel"/>
    <w:tmpl w:val="6C7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8A3C90"/>
    <w:multiLevelType w:val="hybridMultilevel"/>
    <w:tmpl w:val="277E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9092E"/>
    <w:multiLevelType w:val="hybridMultilevel"/>
    <w:tmpl w:val="A168C11E"/>
    <w:lvl w:ilvl="0" w:tplc="540A000F">
      <w:start w:val="1"/>
      <w:numFmt w:val="decimal"/>
      <w:lvlText w:val="%1."/>
      <w:lvlJc w:val="left"/>
      <w:pPr>
        <w:ind w:left="1415" w:hanging="360"/>
      </w:pPr>
    </w:lvl>
    <w:lvl w:ilvl="1" w:tplc="540A0019" w:tentative="1">
      <w:start w:val="1"/>
      <w:numFmt w:val="lowerLetter"/>
      <w:lvlText w:val="%2."/>
      <w:lvlJc w:val="left"/>
      <w:pPr>
        <w:ind w:left="2135" w:hanging="360"/>
      </w:pPr>
    </w:lvl>
    <w:lvl w:ilvl="2" w:tplc="540A001B" w:tentative="1">
      <w:start w:val="1"/>
      <w:numFmt w:val="lowerRoman"/>
      <w:lvlText w:val="%3."/>
      <w:lvlJc w:val="right"/>
      <w:pPr>
        <w:ind w:left="2855" w:hanging="180"/>
      </w:pPr>
    </w:lvl>
    <w:lvl w:ilvl="3" w:tplc="540A000F" w:tentative="1">
      <w:start w:val="1"/>
      <w:numFmt w:val="decimal"/>
      <w:lvlText w:val="%4."/>
      <w:lvlJc w:val="left"/>
      <w:pPr>
        <w:ind w:left="3575" w:hanging="360"/>
      </w:pPr>
    </w:lvl>
    <w:lvl w:ilvl="4" w:tplc="540A0019" w:tentative="1">
      <w:start w:val="1"/>
      <w:numFmt w:val="lowerLetter"/>
      <w:lvlText w:val="%5."/>
      <w:lvlJc w:val="left"/>
      <w:pPr>
        <w:ind w:left="4295" w:hanging="360"/>
      </w:pPr>
    </w:lvl>
    <w:lvl w:ilvl="5" w:tplc="540A001B" w:tentative="1">
      <w:start w:val="1"/>
      <w:numFmt w:val="lowerRoman"/>
      <w:lvlText w:val="%6."/>
      <w:lvlJc w:val="right"/>
      <w:pPr>
        <w:ind w:left="5015" w:hanging="180"/>
      </w:pPr>
    </w:lvl>
    <w:lvl w:ilvl="6" w:tplc="540A000F" w:tentative="1">
      <w:start w:val="1"/>
      <w:numFmt w:val="decimal"/>
      <w:lvlText w:val="%7."/>
      <w:lvlJc w:val="left"/>
      <w:pPr>
        <w:ind w:left="5735" w:hanging="360"/>
      </w:pPr>
    </w:lvl>
    <w:lvl w:ilvl="7" w:tplc="540A0019" w:tentative="1">
      <w:start w:val="1"/>
      <w:numFmt w:val="lowerLetter"/>
      <w:lvlText w:val="%8."/>
      <w:lvlJc w:val="left"/>
      <w:pPr>
        <w:ind w:left="6455" w:hanging="360"/>
      </w:pPr>
    </w:lvl>
    <w:lvl w:ilvl="8" w:tplc="540A001B" w:tentative="1">
      <w:start w:val="1"/>
      <w:numFmt w:val="lowerRoman"/>
      <w:lvlText w:val="%9."/>
      <w:lvlJc w:val="right"/>
      <w:pPr>
        <w:ind w:left="7175" w:hanging="180"/>
      </w:pPr>
    </w:lvl>
  </w:abstractNum>
  <w:num w:numId="1" w16cid:durableId="424806738">
    <w:abstractNumId w:val="1"/>
  </w:num>
  <w:num w:numId="2" w16cid:durableId="517819082">
    <w:abstractNumId w:val="6"/>
  </w:num>
  <w:num w:numId="3" w16cid:durableId="673191942">
    <w:abstractNumId w:val="4"/>
  </w:num>
  <w:num w:numId="4" w16cid:durableId="1198006419">
    <w:abstractNumId w:val="0"/>
  </w:num>
  <w:num w:numId="5" w16cid:durableId="695470679">
    <w:abstractNumId w:val="10"/>
  </w:num>
  <w:num w:numId="6" w16cid:durableId="367531128">
    <w:abstractNumId w:val="9"/>
  </w:num>
  <w:num w:numId="7" w16cid:durableId="249243477">
    <w:abstractNumId w:val="5"/>
  </w:num>
  <w:num w:numId="8" w16cid:durableId="1644385892">
    <w:abstractNumId w:val="8"/>
  </w:num>
  <w:num w:numId="9" w16cid:durableId="1722900462">
    <w:abstractNumId w:val="3"/>
  </w:num>
  <w:num w:numId="10" w16cid:durableId="1085608383">
    <w:abstractNumId w:val="11"/>
  </w:num>
  <w:num w:numId="11" w16cid:durableId="1442651709">
    <w:abstractNumId w:val="7"/>
  </w:num>
  <w:num w:numId="12" w16cid:durableId="58402828">
    <w:abstractNumId w:val="2"/>
  </w:num>
  <w:num w:numId="13" w16cid:durableId="1921914040">
    <w:abstractNumId w:val="12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yorga, Georgina">
    <w15:presenceInfo w15:providerId="AD" w15:userId="S::GMayorga@oas.org::8c61ea4c-8a22-4918-9761-671da87dce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szQ3sTC2NDE0MjRQ0lEKTi0uzszPAykwqgUAA8+rQCwAAAA="/>
  </w:docVars>
  <w:rsids>
    <w:rsidRoot w:val="00DD1B78"/>
    <w:rsid w:val="00001044"/>
    <w:rsid w:val="000133D2"/>
    <w:rsid w:val="00020D91"/>
    <w:rsid w:val="00023843"/>
    <w:rsid w:val="000425F8"/>
    <w:rsid w:val="00042F3D"/>
    <w:rsid w:val="00045AF3"/>
    <w:rsid w:val="000576AB"/>
    <w:rsid w:val="00060B5A"/>
    <w:rsid w:val="000675ED"/>
    <w:rsid w:val="00070239"/>
    <w:rsid w:val="00074BED"/>
    <w:rsid w:val="0008553F"/>
    <w:rsid w:val="000919E9"/>
    <w:rsid w:val="000D3D02"/>
    <w:rsid w:val="000D5FDB"/>
    <w:rsid w:val="000F5521"/>
    <w:rsid w:val="000F5EC4"/>
    <w:rsid w:val="00104F38"/>
    <w:rsid w:val="001130C1"/>
    <w:rsid w:val="0012190B"/>
    <w:rsid w:val="001247DD"/>
    <w:rsid w:val="001249C4"/>
    <w:rsid w:val="00126BFB"/>
    <w:rsid w:val="00135F50"/>
    <w:rsid w:val="00151016"/>
    <w:rsid w:val="001511F0"/>
    <w:rsid w:val="00156FF3"/>
    <w:rsid w:val="00165ED3"/>
    <w:rsid w:val="00170E39"/>
    <w:rsid w:val="00171F67"/>
    <w:rsid w:val="001841EE"/>
    <w:rsid w:val="00185F68"/>
    <w:rsid w:val="00186050"/>
    <w:rsid w:val="001954FD"/>
    <w:rsid w:val="00195644"/>
    <w:rsid w:val="001A5289"/>
    <w:rsid w:val="001B1D37"/>
    <w:rsid w:val="001B2B0E"/>
    <w:rsid w:val="001B3D68"/>
    <w:rsid w:val="001C716A"/>
    <w:rsid w:val="001E3476"/>
    <w:rsid w:val="001E3B35"/>
    <w:rsid w:val="001F1327"/>
    <w:rsid w:val="001F3134"/>
    <w:rsid w:val="002063CC"/>
    <w:rsid w:val="002074EB"/>
    <w:rsid w:val="002147BF"/>
    <w:rsid w:val="00215115"/>
    <w:rsid w:val="0021556C"/>
    <w:rsid w:val="002328FD"/>
    <w:rsid w:val="00236AB7"/>
    <w:rsid w:val="002658BC"/>
    <w:rsid w:val="00270337"/>
    <w:rsid w:val="00280624"/>
    <w:rsid w:val="00293A84"/>
    <w:rsid w:val="002A0106"/>
    <w:rsid w:val="002A6651"/>
    <w:rsid w:val="002B01D9"/>
    <w:rsid w:val="002C625E"/>
    <w:rsid w:val="002D0968"/>
    <w:rsid w:val="002F27ED"/>
    <w:rsid w:val="002F5D8C"/>
    <w:rsid w:val="002F5ED8"/>
    <w:rsid w:val="002F75E2"/>
    <w:rsid w:val="00307E7D"/>
    <w:rsid w:val="003130AB"/>
    <w:rsid w:val="00320867"/>
    <w:rsid w:val="00321389"/>
    <w:rsid w:val="00321A59"/>
    <w:rsid w:val="0032578F"/>
    <w:rsid w:val="003319C0"/>
    <w:rsid w:val="003378FC"/>
    <w:rsid w:val="00340D9B"/>
    <w:rsid w:val="00344553"/>
    <w:rsid w:val="00351817"/>
    <w:rsid w:val="00351F8B"/>
    <w:rsid w:val="003773A3"/>
    <w:rsid w:val="00380C90"/>
    <w:rsid w:val="003821AC"/>
    <w:rsid w:val="00384FF5"/>
    <w:rsid w:val="00391A8F"/>
    <w:rsid w:val="00393E94"/>
    <w:rsid w:val="00395FC7"/>
    <w:rsid w:val="003B1CCA"/>
    <w:rsid w:val="003C280A"/>
    <w:rsid w:val="003C6DA6"/>
    <w:rsid w:val="003C7EDB"/>
    <w:rsid w:val="003E5B50"/>
    <w:rsid w:val="003E67AC"/>
    <w:rsid w:val="00427D7C"/>
    <w:rsid w:val="00456B4F"/>
    <w:rsid w:val="004643BA"/>
    <w:rsid w:val="00466E38"/>
    <w:rsid w:val="004A060B"/>
    <w:rsid w:val="004A2411"/>
    <w:rsid w:val="004A3182"/>
    <w:rsid w:val="004A37FA"/>
    <w:rsid w:val="004A4FC4"/>
    <w:rsid w:val="004A5295"/>
    <w:rsid w:val="004A7360"/>
    <w:rsid w:val="004C5E11"/>
    <w:rsid w:val="004C6C91"/>
    <w:rsid w:val="004E7107"/>
    <w:rsid w:val="004F731B"/>
    <w:rsid w:val="004F750B"/>
    <w:rsid w:val="00516600"/>
    <w:rsid w:val="005247BA"/>
    <w:rsid w:val="00532B8D"/>
    <w:rsid w:val="005437B2"/>
    <w:rsid w:val="00545357"/>
    <w:rsid w:val="00553EB9"/>
    <w:rsid w:val="005548BA"/>
    <w:rsid w:val="00557B68"/>
    <w:rsid w:val="005B495F"/>
    <w:rsid w:val="005C1062"/>
    <w:rsid w:val="005C36BC"/>
    <w:rsid w:val="005E335E"/>
    <w:rsid w:val="005E61AF"/>
    <w:rsid w:val="005E6E9C"/>
    <w:rsid w:val="005F354A"/>
    <w:rsid w:val="005F3C7D"/>
    <w:rsid w:val="005F4C4F"/>
    <w:rsid w:val="005F7DDD"/>
    <w:rsid w:val="00600660"/>
    <w:rsid w:val="00620AC1"/>
    <w:rsid w:val="00624B6A"/>
    <w:rsid w:val="00650D9A"/>
    <w:rsid w:val="0065467E"/>
    <w:rsid w:val="00673784"/>
    <w:rsid w:val="00676AAC"/>
    <w:rsid w:val="00680E69"/>
    <w:rsid w:val="006A0535"/>
    <w:rsid w:val="006A2C02"/>
    <w:rsid w:val="006B2133"/>
    <w:rsid w:val="006C3571"/>
    <w:rsid w:val="006C6CD9"/>
    <w:rsid w:val="006D374C"/>
    <w:rsid w:val="006D4379"/>
    <w:rsid w:val="006E52E5"/>
    <w:rsid w:val="0070708E"/>
    <w:rsid w:val="007116BC"/>
    <w:rsid w:val="00725545"/>
    <w:rsid w:val="00744722"/>
    <w:rsid w:val="00752226"/>
    <w:rsid w:val="007819E3"/>
    <w:rsid w:val="0078443A"/>
    <w:rsid w:val="00785F7A"/>
    <w:rsid w:val="0079529D"/>
    <w:rsid w:val="007B5383"/>
    <w:rsid w:val="007E5F46"/>
    <w:rsid w:val="007E68B3"/>
    <w:rsid w:val="00801EE9"/>
    <w:rsid w:val="00826AB8"/>
    <w:rsid w:val="00835FFC"/>
    <w:rsid w:val="008422E5"/>
    <w:rsid w:val="00852BA0"/>
    <w:rsid w:val="0085448A"/>
    <w:rsid w:val="008706D8"/>
    <w:rsid w:val="0087791C"/>
    <w:rsid w:val="00880109"/>
    <w:rsid w:val="008815DC"/>
    <w:rsid w:val="008C0799"/>
    <w:rsid w:val="008D1406"/>
    <w:rsid w:val="008E4C13"/>
    <w:rsid w:val="008E673A"/>
    <w:rsid w:val="008E6815"/>
    <w:rsid w:val="00906CBC"/>
    <w:rsid w:val="00927335"/>
    <w:rsid w:val="009350A8"/>
    <w:rsid w:val="00954638"/>
    <w:rsid w:val="00957195"/>
    <w:rsid w:val="00963278"/>
    <w:rsid w:val="00971823"/>
    <w:rsid w:val="00972F7E"/>
    <w:rsid w:val="009813C3"/>
    <w:rsid w:val="00982CEF"/>
    <w:rsid w:val="009909D2"/>
    <w:rsid w:val="0099259F"/>
    <w:rsid w:val="009A41C8"/>
    <w:rsid w:val="009A440B"/>
    <w:rsid w:val="009C5FF9"/>
    <w:rsid w:val="009E7C85"/>
    <w:rsid w:val="009F3ED4"/>
    <w:rsid w:val="009F3F80"/>
    <w:rsid w:val="00A0182E"/>
    <w:rsid w:val="00A104F1"/>
    <w:rsid w:val="00A2090A"/>
    <w:rsid w:val="00A31140"/>
    <w:rsid w:val="00A31A94"/>
    <w:rsid w:val="00A33D86"/>
    <w:rsid w:val="00A43ED0"/>
    <w:rsid w:val="00A4609E"/>
    <w:rsid w:val="00A470D3"/>
    <w:rsid w:val="00A705F6"/>
    <w:rsid w:val="00A72D6A"/>
    <w:rsid w:val="00A844B0"/>
    <w:rsid w:val="00A9417B"/>
    <w:rsid w:val="00AB2603"/>
    <w:rsid w:val="00AB5E9D"/>
    <w:rsid w:val="00AB63E1"/>
    <w:rsid w:val="00AC4A4E"/>
    <w:rsid w:val="00AD56FB"/>
    <w:rsid w:val="00AE3F09"/>
    <w:rsid w:val="00AF3E15"/>
    <w:rsid w:val="00AF7511"/>
    <w:rsid w:val="00B1018C"/>
    <w:rsid w:val="00B11821"/>
    <w:rsid w:val="00B16CB8"/>
    <w:rsid w:val="00B34DE6"/>
    <w:rsid w:val="00B34EFD"/>
    <w:rsid w:val="00B449AA"/>
    <w:rsid w:val="00B54F98"/>
    <w:rsid w:val="00B61398"/>
    <w:rsid w:val="00B631C1"/>
    <w:rsid w:val="00B669FE"/>
    <w:rsid w:val="00B86C83"/>
    <w:rsid w:val="00B94D6C"/>
    <w:rsid w:val="00BA3A89"/>
    <w:rsid w:val="00BB1B7C"/>
    <w:rsid w:val="00BB524E"/>
    <w:rsid w:val="00BC48A7"/>
    <w:rsid w:val="00BC4E59"/>
    <w:rsid w:val="00BD62D6"/>
    <w:rsid w:val="00BF13BC"/>
    <w:rsid w:val="00BF1C0F"/>
    <w:rsid w:val="00BF260D"/>
    <w:rsid w:val="00C04B88"/>
    <w:rsid w:val="00C06A1A"/>
    <w:rsid w:val="00C12D8F"/>
    <w:rsid w:val="00C1389A"/>
    <w:rsid w:val="00C24318"/>
    <w:rsid w:val="00C52655"/>
    <w:rsid w:val="00C53F9F"/>
    <w:rsid w:val="00C674B8"/>
    <w:rsid w:val="00C7283F"/>
    <w:rsid w:val="00C7446A"/>
    <w:rsid w:val="00C76F33"/>
    <w:rsid w:val="00C8283D"/>
    <w:rsid w:val="00C8370F"/>
    <w:rsid w:val="00C84320"/>
    <w:rsid w:val="00C92E95"/>
    <w:rsid w:val="00C944F0"/>
    <w:rsid w:val="00C970FA"/>
    <w:rsid w:val="00CA21EA"/>
    <w:rsid w:val="00CB3750"/>
    <w:rsid w:val="00CC4B42"/>
    <w:rsid w:val="00CE4EEE"/>
    <w:rsid w:val="00CF3346"/>
    <w:rsid w:val="00D009C9"/>
    <w:rsid w:val="00D034E5"/>
    <w:rsid w:val="00D125A8"/>
    <w:rsid w:val="00D21548"/>
    <w:rsid w:val="00D316A9"/>
    <w:rsid w:val="00D31AA7"/>
    <w:rsid w:val="00D341E0"/>
    <w:rsid w:val="00D367AA"/>
    <w:rsid w:val="00D43FE3"/>
    <w:rsid w:val="00D50621"/>
    <w:rsid w:val="00D64CDA"/>
    <w:rsid w:val="00D748ED"/>
    <w:rsid w:val="00D8162B"/>
    <w:rsid w:val="00D821AF"/>
    <w:rsid w:val="00D848DB"/>
    <w:rsid w:val="00D86399"/>
    <w:rsid w:val="00D93D92"/>
    <w:rsid w:val="00DB0BDB"/>
    <w:rsid w:val="00DC0BF5"/>
    <w:rsid w:val="00DC2C25"/>
    <w:rsid w:val="00DD1B78"/>
    <w:rsid w:val="00DD3B9B"/>
    <w:rsid w:val="00DD42AB"/>
    <w:rsid w:val="00DE05E7"/>
    <w:rsid w:val="00DE41A7"/>
    <w:rsid w:val="00DF551C"/>
    <w:rsid w:val="00E16DAE"/>
    <w:rsid w:val="00E214C5"/>
    <w:rsid w:val="00E2188A"/>
    <w:rsid w:val="00E34B86"/>
    <w:rsid w:val="00E61640"/>
    <w:rsid w:val="00E70B8B"/>
    <w:rsid w:val="00E7625E"/>
    <w:rsid w:val="00E77843"/>
    <w:rsid w:val="00E907F9"/>
    <w:rsid w:val="00EA56B3"/>
    <w:rsid w:val="00EA72EE"/>
    <w:rsid w:val="00EB60D9"/>
    <w:rsid w:val="00EB6D76"/>
    <w:rsid w:val="00EB6D8B"/>
    <w:rsid w:val="00EC181E"/>
    <w:rsid w:val="00ED3AAF"/>
    <w:rsid w:val="00EE236F"/>
    <w:rsid w:val="00EE6AB2"/>
    <w:rsid w:val="00EF6027"/>
    <w:rsid w:val="00F11F60"/>
    <w:rsid w:val="00F1448F"/>
    <w:rsid w:val="00F15158"/>
    <w:rsid w:val="00F20696"/>
    <w:rsid w:val="00F228BD"/>
    <w:rsid w:val="00F60211"/>
    <w:rsid w:val="00F92D06"/>
    <w:rsid w:val="00FA1A55"/>
    <w:rsid w:val="00FB4648"/>
    <w:rsid w:val="00FB5626"/>
    <w:rsid w:val="00FC5B34"/>
    <w:rsid w:val="00FD59D0"/>
    <w:rsid w:val="00FE3526"/>
    <w:rsid w:val="00FE4B01"/>
    <w:rsid w:val="00FE6887"/>
    <w:rsid w:val="00FF1730"/>
    <w:rsid w:val="00FF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53FDC0"/>
  <w15:chartTrackingRefBased/>
  <w15:docId w15:val="{B17FCA45-937A-46FC-BF74-48E91E582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1398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</w:style>
  <w:style w:type="paragraph" w:styleId="Heading1">
    <w:name w:val="heading 1"/>
    <w:aliases w:val="Heading 1 Char Char,Heading 1 Char1,Heading 1 Char1 Car"/>
    <w:basedOn w:val="Normal"/>
    <w:next w:val="Normal"/>
    <w:link w:val="Heading1Char"/>
    <w:autoRedefine/>
    <w:qFormat/>
    <w:rsid w:val="00A104F1"/>
    <w:pPr>
      <w:keepNext/>
      <w:ind w:left="720" w:hanging="360"/>
      <w:jc w:val="center"/>
      <w:outlineLvl w:val="0"/>
    </w:pPr>
    <w:rPr>
      <w:rFonts w:eastAsiaTheme="majorEastAsia" w:cstheme="majorBidi"/>
      <w:b/>
      <w:bCs/>
      <w:kern w:val="32"/>
      <w:szCs w:val="32"/>
      <w:lang w:eastAsia="es-E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40D9B"/>
    <w:pPr>
      <w:keepNext/>
      <w:numPr>
        <w:numId w:val="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6480"/>
        <w:tab w:val="clear" w:pos="7200"/>
      </w:tabs>
      <w:jc w:val="center"/>
      <w:outlineLvl w:val="1"/>
    </w:pPr>
    <w:rPr>
      <w:b/>
      <w:bCs/>
      <w:iCs/>
      <w:szCs w:val="28"/>
      <w:lang w:eastAsia="es-ES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B2B0E"/>
    <w:pPr>
      <w:keepNext/>
      <w:numPr>
        <w:numId w:val="1"/>
      </w:numPr>
      <w:ind w:left="1080"/>
      <w:outlineLvl w:val="2"/>
    </w:pPr>
    <w:rPr>
      <w:bCs/>
      <w:szCs w:val="26"/>
      <w:u w:val="single"/>
      <w:lang w:val="es-ES_tradnl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AD56FB"/>
    <w:pPr>
      <w:keepNext/>
      <w:numPr>
        <w:numId w:val="2"/>
      </w:numPr>
      <w:ind w:hanging="360"/>
      <w:outlineLvl w:val="3"/>
    </w:pPr>
    <w:rPr>
      <w:rFonts w:eastAsiaTheme="minorEastAsia" w:cstheme="minorBidi"/>
      <w:bCs/>
      <w:szCs w:val="28"/>
      <w:u w:val="single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Char Char Char,Heading 1 Char1 Char,Heading 1 Char1 Car Char"/>
    <w:basedOn w:val="DefaultParagraphFont"/>
    <w:link w:val="Heading1"/>
    <w:rsid w:val="00A104F1"/>
    <w:rPr>
      <w:rFonts w:eastAsiaTheme="majorEastAsia" w:cstheme="majorBidi"/>
      <w:b/>
      <w:bCs/>
      <w:kern w:val="32"/>
      <w:sz w:val="22"/>
      <w:szCs w:val="32"/>
      <w:lang w:val="es-ES" w:eastAsia="es-ES"/>
    </w:rPr>
  </w:style>
  <w:style w:type="character" w:customStyle="1" w:styleId="Heading2Char">
    <w:name w:val="Heading 2 Char"/>
    <w:basedOn w:val="DefaultParagraphFont"/>
    <w:link w:val="Heading2"/>
    <w:rsid w:val="00340D9B"/>
    <w:rPr>
      <w:b/>
      <w:bCs/>
      <w:iCs/>
      <w:sz w:val="22"/>
      <w:szCs w:val="28"/>
      <w:lang w:val="es-ES" w:eastAsia="es-ES"/>
    </w:rPr>
  </w:style>
  <w:style w:type="character" w:customStyle="1" w:styleId="Heading3Char">
    <w:name w:val="Heading 3 Char"/>
    <w:link w:val="Heading3"/>
    <w:rsid w:val="001B2B0E"/>
    <w:rPr>
      <w:rFonts w:ascii="CG Times" w:hAnsi="CG Times"/>
      <w:bCs/>
      <w:sz w:val="22"/>
      <w:szCs w:val="26"/>
      <w:u w:val="single"/>
      <w:lang w:val="es-ES_tradnl"/>
    </w:rPr>
  </w:style>
  <w:style w:type="character" w:customStyle="1" w:styleId="Heading4Char">
    <w:name w:val="Heading 4 Char"/>
    <w:basedOn w:val="DefaultParagraphFont"/>
    <w:link w:val="Heading4"/>
    <w:rsid w:val="00AD56FB"/>
    <w:rPr>
      <w:rFonts w:ascii="CG Times" w:eastAsiaTheme="minorEastAsia" w:hAnsi="CG Times" w:cstheme="minorBidi"/>
      <w:bCs/>
      <w:sz w:val="22"/>
      <w:szCs w:val="28"/>
      <w:u w:val="single"/>
      <w:lang w:val="es-CO"/>
    </w:rPr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basedOn w:val="DefaultParagraphFont"/>
    <w:uiPriority w:val="99"/>
    <w:rsid w:val="00DD1B78"/>
    <w:rPr>
      <w:color w:val="auto"/>
      <w:vertAlign w:val="baseline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100" w:beforeAutospacing="1" w:after="100" w:afterAutospacing="1"/>
      <w:jc w:val="left"/>
    </w:pPr>
    <w:rPr>
      <w:sz w:val="24"/>
      <w:szCs w:val="24"/>
      <w:lang w:val="es-MX" w:eastAsia="es-MX"/>
    </w:rPr>
  </w:style>
  <w:style w:type="paragraph" w:customStyle="1" w:styleId="Default">
    <w:name w:val="Default"/>
    <w:rsid w:val="00DD1B78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paragraph" w:styleId="BodyText">
    <w:name w:val="Body Text"/>
    <w:basedOn w:val="Normal"/>
    <w:link w:val="BodyTextChar"/>
    <w:unhideWhenUsed/>
    <w:rsid w:val="00DD1B7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654"/>
        <w:tab w:val="left" w:pos="1308"/>
        <w:tab w:val="left" w:pos="1962"/>
        <w:tab w:val="left" w:pos="2616"/>
        <w:tab w:val="left" w:pos="3270"/>
        <w:tab w:val="left" w:pos="3924"/>
        <w:tab w:val="left" w:pos="4578"/>
        <w:tab w:val="left" w:pos="5232"/>
        <w:tab w:val="left" w:pos="5886"/>
        <w:tab w:val="left" w:pos="6540"/>
        <w:tab w:val="left" w:pos="7194"/>
      </w:tabs>
      <w:suppressAutoHyphens/>
      <w:spacing w:before="100" w:beforeAutospacing="1" w:after="100" w:afterAutospacing="1"/>
    </w:pPr>
    <w:rPr>
      <w:rFonts w:cs="Arial"/>
      <w:spacing w:val="-2"/>
      <w:sz w:val="16"/>
      <w:szCs w:val="24"/>
      <w:lang w:val="es-ES_tradnl"/>
    </w:rPr>
  </w:style>
  <w:style w:type="character" w:customStyle="1" w:styleId="BodyTextChar">
    <w:name w:val="Body Text Char"/>
    <w:basedOn w:val="DefaultParagraphFont"/>
    <w:link w:val="BodyText"/>
    <w:rsid w:val="00DD1B78"/>
    <w:rPr>
      <w:rFonts w:cs="Arial"/>
      <w:spacing w:val="-2"/>
      <w:sz w:val="16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AB63E1"/>
    <w:pPr>
      <w:ind w:left="720"/>
      <w:contextualSpacing/>
    </w:pPr>
  </w:style>
  <w:style w:type="paragraph" w:styleId="EndnoteText">
    <w:name w:val="endnote text"/>
    <w:basedOn w:val="Normal"/>
    <w:link w:val="EndnoteTextChar"/>
    <w:rsid w:val="009A440B"/>
  </w:style>
  <w:style w:type="character" w:customStyle="1" w:styleId="EndnoteTextChar">
    <w:name w:val="Endnote Text Char"/>
    <w:basedOn w:val="DefaultParagraphFont"/>
    <w:link w:val="EndnoteText"/>
    <w:rsid w:val="009A440B"/>
    <w:rPr>
      <w:rFonts w:ascii="CG Times" w:hAnsi="CG Times"/>
      <w:lang w:val="es-ES"/>
    </w:rPr>
  </w:style>
  <w:style w:type="character" w:styleId="EndnoteReference">
    <w:name w:val="endnote reference"/>
    <w:basedOn w:val="DefaultParagraphFont"/>
    <w:rsid w:val="009A440B"/>
    <w:rPr>
      <w:vertAlign w:val="superscript"/>
    </w:rPr>
  </w:style>
  <w:style w:type="paragraph" w:styleId="FootnoteText">
    <w:name w:val="footnote text"/>
    <w:basedOn w:val="Normal"/>
    <w:link w:val="FootnoteTextChar"/>
    <w:rsid w:val="00D748ED"/>
  </w:style>
  <w:style w:type="character" w:customStyle="1" w:styleId="FootnoteTextChar">
    <w:name w:val="Footnote Text Char"/>
    <w:basedOn w:val="DefaultParagraphFont"/>
    <w:link w:val="FootnoteText"/>
    <w:rsid w:val="00D748ED"/>
    <w:rPr>
      <w:rFonts w:ascii="CG Times" w:hAnsi="CG Times"/>
      <w:lang w:val="es-ES"/>
    </w:rPr>
  </w:style>
  <w:style w:type="character" w:styleId="Hyperlink">
    <w:name w:val="Hyperlink"/>
    <w:basedOn w:val="DefaultParagraphFont"/>
    <w:uiPriority w:val="99"/>
    <w:rsid w:val="00D748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FF78EA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E4EEE"/>
    <w:pPr>
      <w:keepLines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240" w:line="259" w:lineRule="auto"/>
      <w:ind w:left="0" w:firstLine="0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kern w:val="0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rsid w:val="00CE4EE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/>
      <w:ind w:left="220"/>
    </w:pPr>
  </w:style>
  <w:style w:type="table" w:styleId="TableGrid">
    <w:name w:val="Table Grid"/>
    <w:basedOn w:val="TableNormal"/>
    <w:rsid w:val="00CE4E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E7625E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paragraph" w:styleId="Header">
    <w:name w:val="header"/>
    <w:basedOn w:val="Normal"/>
    <w:link w:val="HeaderChar"/>
    <w:uiPriority w:val="99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21AC"/>
    <w:rPr>
      <w:rFonts w:ascii="CG Times" w:hAnsi="CG Times"/>
      <w:sz w:val="22"/>
      <w:lang w:val="es-ES"/>
    </w:rPr>
  </w:style>
  <w:style w:type="paragraph" w:styleId="Footer">
    <w:name w:val="footer"/>
    <w:basedOn w:val="Normal"/>
    <w:link w:val="FooterChar"/>
    <w:rsid w:val="003821A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821AC"/>
    <w:rPr>
      <w:rFonts w:ascii="CG Times" w:hAnsi="CG Times"/>
      <w:sz w:val="22"/>
      <w:lang w:val="es-ES"/>
    </w:rPr>
  </w:style>
  <w:style w:type="paragraph" w:styleId="BodyTextIndent3">
    <w:name w:val="Body Text Indent 3"/>
    <w:basedOn w:val="Normal"/>
    <w:link w:val="BodyTextIndent3Char"/>
    <w:rsid w:val="00C970F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970FA"/>
    <w:rPr>
      <w:rFonts w:ascii="CG Times" w:hAnsi="CG Times"/>
      <w:sz w:val="16"/>
      <w:szCs w:val="16"/>
      <w:lang w:val="es-ES"/>
    </w:rPr>
  </w:style>
  <w:style w:type="paragraph" w:styleId="BalloonText">
    <w:name w:val="Balloon Text"/>
    <w:basedOn w:val="Normal"/>
    <w:link w:val="BalloonTextChar"/>
    <w:semiHidden/>
    <w:unhideWhenUsed/>
    <w:rsid w:val="00532B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2B8D"/>
    <w:rPr>
      <w:rFonts w:ascii="Segoe UI" w:hAnsi="Segoe UI" w:cs="Segoe UI"/>
      <w:sz w:val="18"/>
      <w:szCs w:val="18"/>
      <w:lang w:val="es-ES"/>
    </w:rPr>
  </w:style>
  <w:style w:type="character" w:styleId="UnresolvedMention">
    <w:name w:val="Unresolved Mention"/>
    <w:basedOn w:val="DefaultParagraphFont"/>
    <w:uiPriority w:val="99"/>
    <w:semiHidden/>
    <w:unhideWhenUsed/>
    <w:rsid w:val="00C674B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E68B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E68B3"/>
  </w:style>
  <w:style w:type="character" w:customStyle="1" w:styleId="CommentTextChar">
    <w:name w:val="Comment Text Char"/>
    <w:basedOn w:val="DefaultParagraphFont"/>
    <w:link w:val="CommentText"/>
    <w:rsid w:val="007E68B3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6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E68B3"/>
    <w:rPr>
      <w:b/>
      <w:bCs/>
    </w:rPr>
  </w:style>
  <w:style w:type="paragraph" w:styleId="Revision">
    <w:name w:val="Revision"/>
    <w:hidden/>
    <w:uiPriority w:val="99"/>
    <w:semiHidden/>
    <w:rsid w:val="007E68B3"/>
  </w:style>
  <w:style w:type="paragraph" w:styleId="NormalWeb">
    <w:name w:val="Normal (Web)"/>
    <w:basedOn w:val="Normal"/>
    <w:rsid w:val="00466E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68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1976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594168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1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6035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6" w:color="D1DFEF"/>
                        <w:left w:val="single" w:sz="6" w:space="6" w:color="D1DFEF"/>
                        <w:bottom w:val="single" w:sz="6" w:space="6" w:color="D1DFEF"/>
                        <w:right w:val="single" w:sz="6" w:space="6" w:color="D1DFEF"/>
                      </w:divBdr>
                      <w:divsChild>
                        <w:div w:id="71712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85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m.oas.org/IDMS/Redirectpage.aspx?class=CP/CAJP&amp;classNum=3670&amp;lang=s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rothe@oa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am10.safelinks.protection.outlook.com/?url=https%3A%2F%2Flive.kudoway.com%2Fbr%2F110111275010&amp;data=05%7C01%7CAAristizabal%40oas.org%7C4b6c7e774743478953f608da50843e60%7C4fdc3f2315064175958c37999cee0941%7C0%7C0%7C637910826172765746%7CUnknown%7CTWFpbGZsb3d8eyJWIjoiMC4wLjAwMDAiLCJQIjoiV2luMzIiLCJBTiI6Ik1haWwiLCJXVCI6Mn0%3D%7C3000%7C%7C%7C&amp;sdata=pIwmr4rBthM9Tq9mEvee4X3t3wu3Owfp6aRFgnbZlUo%3D&amp;reserved=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am10.safelinks.protection.outlook.com/?url=https%3A%2F%2Flive.kudoway.com%2Fad%2F220113254613&amp;data=05%7C01%7CAAristizabal%40oas.org%7C4b6c7e774743478953f608da50843e60%7C4fdc3f2315064175958c37999cee0941%7C0%7C0%7C637910826172765746%7CUnknown%7CTWFpbGZsb3d8eyJWIjoiMC4wLjAwMDAiLCJQIjoiV2luMzIiLCJBTiI6Ik1haWwiLCJXVCI6Mn0%3D%7C3000%7C%7C%7C&amp;sdata=DfUdxZ8Vu377BEzAC4yb0MEpBuZr59PGgpKXcdffmM4%3D&amp;reserved=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21DB-54FC-4DCE-9164-918D734C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7</Words>
  <Characters>3013</Characters>
  <Application>Microsoft Office Word</Application>
  <DocSecurity>4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tizabal, Alejandro</dc:creator>
  <cp:keywords/>
  <dc:description/>
  <cp:lastModifiedBy>Mayorga, Georgina</cp:lastModifiedBy>
  <cp:revision>2</cp:revision>
  <cp:lastPrinted>2021-01-21T14:59:00Z</cp:lastPrinted>
  <dcterms:created xsi:type="dcterms:W3CDTF">2022-06-17T21:11:00Z</dcterms:created>
  <dcterms:modified xsi:type="dcterms:W3CDTF">2022-06-17T21:11:00Z</dcterms:modified>
</cp:coreProperties>
</file>